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2"/>
        <w:gridCol w:w="3260"/>
        <w:gridCol w:w="3407"/>
        <w:gridCol w:w="740"/>
        <w:gridCol w:w="740"/>
        <w:gridCol w:w="740"/>
        <w:gridCol w:w="740"/>
        <w:gridCol w:w="3185"/>
      </w:tblGrid>
      <w:tr w:rsidR="00B61740" w:rsidRPr="00631654" w14:paraId="18A9F844" w14:textId="47A6A185" w:rsidTr="0002659D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737BE015" w14:textId="1374833F" w:rsidR="00116E7E" w:rsidRDefault="00B61740" w:rsidP="00420AA2">
            <w:pPr>
              <w:spacing w:before="60" w:after="60" w:line="240" w:lineRule="auto"/>
              <w:rPr>
                <w:rFonts w:cs="Arial"/>
                <w:b/>
                <w:szCs w:val="18"/>
                <w:lang w:val="en-US"/>
              </w:rPr>
            </w:pPr>
            <w:bookmarkStart w:id="0" w:name="_GoBack"/>
            <w:bookmarkEnd w:id="0"/>
            <w:r w:rsidRPr="007F4FB8">
              <w:rPr>
                <w:rFonts w:cs="Arial"/>
                <w:b/>
                <w:sz w:val="24"/>
                <w:szCs w:val="18"/>
                <w:lang w:val="en-US"/>
              </w:rPr>
              <w:t>STANDARD</w:t>
            </w:r>
            <w:r w:rsidR="00300D33">
              <w:rPr>
                <w:rFonts w:cs="Arial"/>
                <w:b/>
                <w:sz w:val="24"/>
                <w:szCs w:val="18"/>
                <w:lang w:val="en-US"/>
              </w:rPr>
              <w:t>I</w:t>
            </w:r>
            <w:r w:rsidRPr="007F4FB8">
              <w:rPr>
                <w:rFonts w:cs="Arial"/>
                <w:b/>
                <w:sz w:val="24"/>
                <w:szCs w:val="18"/>
                <w:lang w:val="en-US"/>
              </w:rPr>
              <w:t xml:space="preserve"> 1: </w:t>
            </w:r>
            <w:r w:rsidR="00300D33" w:rsidRPr="00300D33">
              <w:rPr>
                <w:rFonts w:cs="Arial"/>
                <w:b/>
                <w:sz w:val="24"/>
                <w:szCs w:val="18"/>
                <w:lang w:val="en-US"/>
              </w:rPr>
              <w:t>Hallinnon sitoutuminen</w:t>
            </w:r>
          </w:p>
          <w:p w14:paraId="1D5DBE38" w14:textId="28F04756" w:rsidR="00B61740" w:rsidRPr="00631654" w:rsidRDefault="00300D33" w:rsidP="00420AA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sz w:val="20"/>
                <w:szCs w:val="18"/>
                <w:lang w:val="en-US"/>
              </w:rPr>
              <w:t>Terveydenhuollon organisaation johto toteuttaa savuttomuusohjelmaa selkeästi, vahvasti ja järjestelmällisesti</w:t>
            </w:r>
            <w:r w:rsidR="00116E7E">
              <w:rPr>
                <w:rFonts w:cs="Arial"/>
                <w:sz w:val="20"/>
                <w:szCs w:val="18"/>
                <w:lang w:val="en-US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30571AC0" w14:textId="46E830A2" w:rsidR="00B61740" w:rsidRPr="000E2AF8" w:rsidRDefault="00300D33" w:rsidP="00300D3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caps/>
                <w:sz w:val="18"/>
                <w:szCs w:val="18"/>
                <w:lang w:val="en-US"/>
              </w:rPr>
              <w:t>Pisteet suhteessa tavoitteeseen</w:t>
            </w:r>
            <w:r w:rsidR="00B61740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E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i toteudu</w:t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vähemmän kuin puoliksi</w:t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enemmän kuin puoliksi</w:t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täysin</w:t>
            </w:r>
          </w:p>
        </w:tc>
        <w:tc>
          <w:tcPr>
            <w:tcW w:w="1020" w:type="pct"/>
          </w:tcPr>
          <w:p w14:paraId="5E8F5962" w14:textId="77777777" w:rsidR="00B61740" w:rsidRDefault="00B61740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DA50BF" w:rsidRPr="00631654" w14:paraId="3B1EE7C9" w14:textId="3C64FE49" w:rsidTr="0002659D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A60B3D" w14:textId="2D6E71B6" w:rsidR="00B61740" w:rsidRPr="00631654" w:rsidRDefault="00300D33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300D33">
              <w:rPr>
                <w:rFonts w:cs="Arial"/>
                <w:b/>
                <w:sz w:val="18"/>
                <w:szCs w:val="18"/>
                <w:lang w:val="en-IE"/>
              </w:rPr>
              <w:t>KRITEERIT</w:t>
            </w: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</w:tcPr>
          <w:p w14:paraId="3C0A0864" w14:textId="0F74FC65" w:rsidR="00B61740" w:rsidRPr="00631654" w:rsidRDefault="00B61740" w:rsidP="00B6174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="00300D33" w:rsidRPr="00300D33">
              <w:rPr>
                <w:rFonts w:cs="Arial"/>
                <w:b/>
                <w:sz w:val="18"/>
                <w:szCs w:val="18"/>
                <w:lang w:val="en-US"/>
              </w:rPr>
              <w:t>Yhteenveto nykytilanteest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="00300D33" w:rsidRPr="00300D33">
              <w:rPr>
                <w:rFonts w:cs="Arial"/>
                <w:i/>
                <w:sz w:val="16"/>
                <w:szCs w:val="18"/>
                <w:lang w:val="en-US"/>
              </w:rPr>
              <w:t>Kuvatkaa kunkin toteutuskriteerin nykytilaa. Tämä tarjoaa kontekstin suunnitelluille toimille seuraavien 12 kuukauden aikana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F0A703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6441142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C56CB6C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8C6BBC9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2361E56F" w14:textId="29744C49" w:rsidR="00B61740" w:rsidRDefault="00300D33" w:rsidP="00DA50B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TOIMINTASUUNNITELMA</w:t>
            </w:r>
          </w:p>
          <w:p w14:paraId="097C0FC3" w14:textId="00761310" w:rsidR="00B61740" w:rsidRDefault="00300D33" w:rsidP="00DA50B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Yhteenveto seuraavien 12 kuukauden suunnitelmista</w:t>
            </w:r>
          </w:p>
        </w:tc>
      </w:tr>
      <w:tr w:rsidR="00DA50BF" w:rsidRPr="00631654" w14:paraId="5DDF0739" w14:textId="77756C20" w:rsidTr="004F0E63">
        <w:trPr>
          <w:trHeight w:val="561"/>
        </w:trPr>
        <w:tc>
          <w:tcPr>
            <w:tcW w:w="897" w:type="pct"/>
            <w:shd w:val="clear" w:color="auto" w:fill="auto"/>
          </w:tcPr>
          <w:p w14:paraId="2BAED4B9" w14:textId="6DE3FAFA" w:rsidR="00DA50BF" w:rsidRPr="00631654" w:rsidRDefault="0002659D" w:rsidP="0002659D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02659D">
              <w:rPr>
                <w:rFonts w:cs="Arial"/>
                <w:sz w:val="18"/>
                <w:szCs w:val="18"/>
                <w:lang w:val="en-US"/>
              </w:rPr>
              <w:t>Terveydenhuollon organisaatiolla on selkeät ohjelma-asiakirjat ENSH:n globaalien standardien toteuttamiseksi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44" w:type="pct"/>
            <w:shd w:val="clear" w:color="auto" w:fill="auto"/>
          </w:tcPr>
          <w:p w14:paraId="6D239AB7" w14:textId="34B2E2D1" w:rsidR="00DA50BF" w:rsidRPr="00631654" w:rsidRDefault="0002659D" w:rsidP="0002659D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02659D">
              <w:rPr>
                <w:rFonts w:cs="Arial"/>
                <w:sz w:val="18"/>
                <w:szCs w:val="18"/>
                <w:lang w:val="en-US"/>
              </w:rPr>
              <w:t>Terveydenhuollon organisaation ohjelma-asiakirjoista ilmenee sitoutuminen ENSH:n globaaleihin standardeihin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09F352B3" w14:textId="77777777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6B84603" w14:textId="12FF56D9" w:rsidR="00DA50BF" w:rsidRPr="006F1558" w:rsidRDefault="00106906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662C8A3" w14:textId="4CB3A223" w:rsidR="00DA50BF" w:rsidRPr="006F1558" w:rsidRDefault="00106906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6B81677" w14:textId="55C964AE" w:rsidR="00DA50BF" w:rsidRPr="006F1558" w:rsidRDefault="00106906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42B9CF" w14:textId="664E7624" w:rsidR="00DA50BF" w:rsidRPr="006F1558" w:rsidRDefault="00106906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6EC201FB" w14:textId="62794BE7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17AB4F4A" w14:textId="23D2EBDA" w:rsidTr="004F0E63">
        <w:trPr>
          <w:trHeight w:val="607"/>
        </w:trPr>
        <w:tc>
          <w:tcPr>
            <w:tcW w:w="897" w:type="pct"/>
            <w:vMerge w:val="restart"/>
            <w:shd w:val="clear" w:color="auto" w:fill="auto"/>
          </w:tcPr>
          <w:p w14:paraId="50250B6B" w14:textId="1E446525" w:rsidR="00DA50BF" w:rsidRPr="00631654" w:rsidRDefault="0002659D" w:rsidP="0002659D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02659D">
              <w:rPr>
                <w:rFonts w:cs="Arial"/>
                <w:sz w:val="18"/>
                <w:szCs w:val="18"/>
                <w:lang w:val="en-US"/>
              </w:rPr>
              <w:t>Terveydenhuollon organisaatiossa on kiellettyä ottaa vastaan sponsorointia ja rahoitusta tupakkateollisuudelta ja myydä tupakkatuotteita tai vastaavia tuotteita/sähkötupakkaa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44" w:type="pct"/>
            <w:shd w:val="clear" w:color="auto" w:fill="auto"/>
          </w:tcPr>
          <w:p w14:paraId="3833EF6C" w14:textId="1D3DAD30" w:rsidR="00DA50BF" w:rsidRPr="00631654" w:rsidRDefault="0002659D" w:rsidP="0002659D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02659D">
              <w:rPr>
                <w:rFonts w:cs="Arial"/>
                <w:sz w:val="18"/>
                <w:szCs w:val="18"/>
                <w:lang w:val="en-US"/>
              </w:rPr>
              <w:t>Terveydenhuollon organisaatiossa on kiellettyä ottaa vastaan sponsorointia ja rahoitusta tupakkateollisuudelta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3B74DD1F" w14:textId="49A69AEB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D53D4C4" w14:textId="56614DFF" w:rsidR="00DA50BF" w:rsidRPr="006F1558" w:rsidRDefault="00106906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949445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64162942" w14:textId="2E72462A" w:rsidR="00DA50BF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310233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139C2CF" w14:textId="5440E1EA" w:rsidR="00DA50BF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04286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FF36660" w14:textId="046A80FE" w:rsidR="00DA50BF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259675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6DAED2CC" w14:textId="6261B81B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4F31C28D" w14:textId="66D9DCAF" w:rsidTr="004F0E63">
        <w:trPr>
          <w:trHeight w:val="452"/>
        </w:trPr>
        <w:tc>
          <w:tcPr>
            <w:tcW w:w="897" w:type="pct"/>
            <w:vMerge/>
            <w:shd w:val="clear" w:color="auto" w:fill="auto"/>
          </w:tcPr>
          <w:p w14:paraId="220D7844" w14:textId="77777777" w:rsidR="00DA50BF" w:rsidRPr="00631654" w:rsidRDefault="00DA50B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044" w:type="pct"/>
            <w:shd w:val="clear" w:color="auto" w:fill="auto"/>
          </w:tcPr>
          <w:p w14:paraId="79CB8CE2" w14:textId="7A93E710" w:rsidR="00DA50BF" w:rsidRPr="00631654" w:rsidRDefault="0002659D" w:rsidP="0002659D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02659D">
              <w:rPr>
                <w:rFonts w:cs="Arial"/>
                <w:sz w:val="18"/>
                <w:szCs w:val="18"/>
                <w:lang w:val="en-US"/>
              </w:rPr>
              <w:t>Terveydenhuollon organisaatiossa on kiellettyä myydä tupakkatuotteita ja vastaavia tuotteita/sähkötupakkaa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10E8C58C" w14:textId="121639A1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CEF40AF" w14:textId="1077E866" w:rsidR="00DA50BF" w:rsidRPr="006F1558" w:rsidRDefault="00106906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210216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1915597" w14:textId="28D31F10" w:rsidR="00DA50BF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23205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F8D376F" w14:textId="3BD33ED4" w:rsidR="00DA50BF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58154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7944BEE" w14:textId="49227B1C" w:rsidR="00DA50BF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35811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4EF41A16" w14:textId="59E0BFD2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7E4395DE" w14:textId="0599A925" w:rsidTr="004F0E63">
        <w:trPr>
          <w:trHeight w:val="282"/>
        </w:trPr>
        <w:tc>
          <w:tcPr>
            <w:tcW w:w="897" w:type="pct"/>
            <w:vMerge w:val="restart"/>
            <w:shd w:val="clear" w:color="auto" w:fill="auto"/>
          </w:tcPr>
          <w:p w14:paraId="430173F0" w14:textId="4AA425E9" w:rsidR="00DA50BF" w:rsidRPr="00631654" w:rsidRDefault="0002659D" w:rsidP="0002659D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02659D">
              <w:rPr>
                <w:rFonts w:cs="Arial"/>
                <w:sz w:val="18"/>
                <w:szCs w:val="18"/>
                <w:lang w:val="en-US"/>
              </w:rPr>
              <w:t>Terveydenhuollon organisaatiossa on selkeästi nimetty, ketkä vastaavat ohjelman eri tasojen ja osa-alueiden toteutumisesta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44" w:type="pct"/>
            <w:shd w:val="clear" w:color="auto" w:fill="auto"/>
          </w:tcPr>
          <w:p w14:paraId="29C99A6D" w14:textId="230284AA" w:rsidR="00DA50BF" w:rsidRPr="00631654" w:rsidRDefault="0002659D" w:rsidP="0002659D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02659D">
              <w:rPr>
                <w:rFonts w:cs="Arial"/>
                <w:sz w:val="18"/>
                <w:szCs w:val="18"/>
                <w:lang w:val="en-US"/>
              </w:rPr>
              <w:t>Ylemmän johdon edustaja vastaa ohjelman toteutumisesta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36361214" w14:textId="4EB5C563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36051DF" w14:textId="0B03A903" w:rsidR="00DA50BF" w:rsidRPr="006F1558" w:rsidRDefault="00106906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439090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3131B23A" w14:textId="51CD9B62" w:rsidR="00DA50BF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14461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A8F2938" w14:textId="3718644A" w:rsidR="00DA50BF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15773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12D347E" w14:textId="608C3DD8" w:rsidR="00DA50BF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324112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72FA9A2C" w14:textId="1E2BB73A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277879BB" w14:textId="12F990DC" w:rsidTr="004F0E63">
        <w:trPr>
          <w:trHeight w:val="70"/>
        </w:trPr>
        <w:tc>
          <w:tcPr>
            <w:tcW w:w="897" w:type="pct"/>
            <w:vMerge/>
            <w:shd w:val="clear" w:color="auto" w:fill="auto"/>
          </w:tcPr>
          <w:p w14:paraId="01D96C86" w14:textId="77777777" w:rsidR="00DA50BF" w:rsidRPr="00631654" w:rsidRDefault="00DA50B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044" w:type="pct"/>
            <w:shd w:val="clear" w:color="auto" w:fill="auto"/>
          </w:tcPr>
          <w:p w14:paraId="0D25025C" w14:textId="4C417BA7" w:rsidR="00DA50BF" w:rsidRPr="00631654" w:rsidRDefault="0002659D" w:rsidP="0002659D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02659D">
              <w:rPr>
                <w:rFonts w:cs="Arial"/>
                <w:sz w:val="18"/>
                <w:szCs w:val="18"/>
                <w:lang w:val="en-US"/>
              </w:rPr>
              <w:t>Ohjelman kaikille tasoille ja osa-alueille on nimetty vastuuhenkilöt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5FD8474F" w14:textId="12641344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73481E7" w14:textId="59EFFD33" w:rsidR="00DA50BF" w:rsidRPr="006F1558" w:rsidRDefault="00106906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64753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046827CE" w14:textId="09E4B96B" w:rsidR="00DA50BF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535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ACBB5BF" w14:textId="634BB618" w:rsidR="00DA50BF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70630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40824CB" w14:textId="08A65ACE" w:rsidR="00DA50BF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18258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0B36F99A" w14:textId="0E21010B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5D6B2CEB" w14:textId="57124CD4" w:rsidTr="004F0E63">
        <w:trPr>
          <w:trHeight w:val="767"/>
        </w:trPr>
        <w:tc>
          <w:tcPr>
            <w:tcW w:w="897" w:type="pct"/>
            <w:vMerge w:val="restart"/>
            <w:shd w:val="clear" w:color="auto" w:fill="auto"/>
          </w:tcPr>
          <w:p w14:paraId="53E2C9AF" w14:textId="4C28E44B" w:rsidR="00F76953" w:rsidRPr="00631654" w:rsidRDefault="0002659D" w:rsidP="0002659D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02659D">
              <w:rPr>
                <w:rFonts w:cs="Arial"/>
                <w:sz w:val="18"/>
                <w:szCs w:val="18"/>
                <w:lang w:val="en-IE"/>
              </w:rPr>
              <w:t>Terveydenhuollon organisaation henkilökunnan työsopimukset (myös alihankkijasopimukset ja muiden organisaatiossa työskentelevien toimijoiden kanssa tehtävät sopimukset) edellyttävät koko henkilökunnan sitoutumista savuttomuusohjelmaan</w:t>
            </w:r>
            <w:r w:rsidR="00F76953" w:rsidRPr="00631654">
              <w:rPr>
                <w:rFonts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044" w:type="pct"/>
            <w:shd w:val="clear" w:color="auto" w:fill="auto"/>
          </w:tcPr>
          <w:p w14:paraId="3E6014BE" w14:textId="455EF8BC" w:rsidR="00F76953" w:rsidRPr="00631654" w:rsidRDefault="0002659D" w:rsidP="0002659D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02659D">
              <w:rPr>
                <w:rFonts w:cs="Arial"/>
                <w:sz w:val="18"/>
                <w:szCs w:val="18"/>
                <w:lang w:val="en-US"/>
              </w:rPr>
              <w:t>Henkilökunnan työsopimukset edellyttävät henkilökunnan sitoutumista terveydenhuollon organisaation savuttomuusohjelmaan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 xml:space="preserve">. </w:t>
            </w:r>
          </w:p>
        </w:tc>
        <w:tc>
          <w:tcPr>
            <w:tcW w:w="1091" w:type="pct"/>
            <w:shd w:val="clear" w:color="auto" w:fill="auto"/>
          </w:tcPr>
          <w:p w14:paraId="07089285" w14:textId="6CDD0376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EE9B575" w14:textId="62F0A91A" w:rsidR="00F76953" w:rsidRPr="006F1558" w:rsidRDefault="00106906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054541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6E32BBD" w14:textId="5F4695EE" w:rsidR="00F7695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171225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411AA3C" w14:textId="492E996E" w:rsidR="00F7695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128795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4BC7897" w14:textId="5591AE66" w:rsidR="00F7695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4586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741A5095" w14:textId="0D47DF69" w:rsidR="00F76953" w:rsidRDefault="00F7695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3212FDE3" w14:textId="30924FBA" w:rsidTr="004F0E63">
        <w:trPr>
          <w:trHeight w:val="1383"/>
        </w:trPr>
        <w:tc>
          <w:tcPr>
            <w:tcW w:w="897" w:type="pct"/>
            <w:vMerge/>
            <w:shd w:val="clear" w:color="auto" w:fill="auto"/>
          </w:tcPr>
          <w:p w14:paraId="73A71B12" w14:textId="77777777" w:rsidR="00F76953" w:rsidRPr="00631654" w:rsidRDefault="00F76953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1044" w:type="pct"/>
            <w:shd w:val="clear" w:color="auto" w:fill="auto"/>
          </w:tcPr>
          <w:p w14:paraId="6CC66A5D" w14:textId="106DAB89" w:rsidR="00F76953" w:rsidRPr="00631654" w:rsidRDefault="0002659D" w:rsidP="0002659D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02659D">
              <w:rPr>
                <w:rFonts w:cs="Arial"/>
                <w:sz w:val="18"/>
                <w:szCs w:val="18"/>
                <w:lang w:val="en-US"/>
              </w:rPr>
              <w:t>Alihankkijasopimukset edellyttävät, että henkilökunta noudattaa terveydenhuollon organisaation savuttomuusohjelmaa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12EB501F" w14:textId="059356C7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86D831C" w14:textId="1B7E631E" w:rsidR="00F76953" w:rsidRPr="006F1558" w:rsidRDefault="00106906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58559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4C4BBECF" w14:textId="4468F363" w:rsidR="00F7695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394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0E3EBC9" w14:textId="0FB4467E" w:rsidR="00F7695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50669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D936AB" w14:textId="4DC96A32" w:rsidR="00F7695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968148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7809661D" w14:textId="484DFD1F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0882047F" w14:textId="1B9F54AF" w:rsidTr="004F0E63">
        <w:trPr>
          <w:trHeight w:val="278"/>
        </w:trPr>
        <w:tc>
          <w:tcPr>
            <w:tcW w:w="897" w:type="pct"/>
            <w:vMerge w:val="restart"/>
            <w:shd w:val="clear" w:color="auto" w:fill="auto"/>
          </w:tcPr>
          <w:p w14:paraId="1DA2B70C" w14:textId="4804DDFE" w:rsidR="00F76953" w:rsidRPr="00631654" w:rsidRDefault="0002659D" w:rsidP="0002659D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02659D">
              <w:rPr>
                <w:rFonts w:cs="Arial"/>
                <w:sz w:val="18"/>
                <w:szCs w:val="18"/>
                <w:lang w:val="en-US"/>
              </w:rPr>
              <w:lastRenderedPageBreak/>
              <w:t>Terveydenhuollon organisaatio nimeää asianmukaisen työryhmän kehittämään ja toteuttamaan itsearviointiin ja savuttomuusohjelman seurantaan ja arviointiin pohjautuvan strategian ja toimintasuunnitelman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44" w:type="pct"/>
            <w:shd w:val="clear" w:color="auto" w:fill="auto"/>
          </w:tcPr>
          <w:p w14:paraId="06550913" w14:textId="51993BFD" w:rsidR="00F76953" w:rsidRPr="00631654" w:rsidRDefault="0002659D" w:rsidP="0002659D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02659D">
              <w:rPr>
                <w:rFonts w:cs="Arial"/>
                <w:sz w:val="18"/>
                <w:szCs w:val="18"/>
                <w:lang w:val="en-US"/>
              </w:rPr>
              <w:t>Työryhmä kehittää ja hallinnoi strategiaa ja toimintasuunnitelmaa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0749DCD9" w14:textId="3060558B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7AA1420" w14:textId="789F69AA" w:rsidR="00F76953" w:rsidRPr="006F1558" w:rsidRDefault="00106906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808343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2D2D84F" w14:textId="6AF8534D" w:rsidR="00F7695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7929122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DC10985" w14:textId="54CE5322" w:rsidR="00F7695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755025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196FD59" w14:textId="72D946CE" w:rsidR="00F7695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84713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4A807180" w14:textId="38E92946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25A9FB8C" w14:textId="3C8F109E" w:rsidTr="004F0E63">
        <w:trPr>
          <w:trHeight w:val="694"/>
        </w:trPr>
        <w:tc>
          <w:tcPr>
            <w:tcW w:w="897" w:type="pct"/>
            <w:vMerge/>
            <w:shd w:val="clear" w:color="auto" w:fill="auto"/>
          </w:tcPr>
          <w:p w14:paraId="7EF32259" w14:textId="77777777" w:rsidR="00F76953" w:rsidRPr="00631654" w:rsidRDefault="00F76953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044" w:type="pct"/>
            <w:shd w:val="clear" w:color="auto" w:fill="auto"/>
          </w:tcPr>
          <w:p w14:paraId="5079A299" w14:textId="7A045FAB" w:rsidR="00F76953" w:rsidRPr="00631654" w:rsidRDefault="0002659D" w:rsidP="0002659D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02659D">
              <w:rPr>
                <w:rFonts w:cs="Arial"/>
                <w:sz w:val="18"/>
                <w:szCs w:val="18"/>
                <w:lang w:val="en-US"/>
              </w:rPr>
              <w:t>Strategia ja toimintasuunnitelmaa tarkistetaan vuosittain itsearvioinnin ja savuttomuusohjelman seurannan ja arvioinnin perusteella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655FA192" w14:textId="5BA8BD4C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0C63DA6" w14:textId="1CD9BA9A" w:rsidR="00F76953" w:rsidRPr="006F1558" w:rsidRDefault="00106906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455461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037DA73" w14:textId="75F62759" w:rsidR="00F7695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67946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9C4631E" w14:textId="4A9823C8" w:rsidR="00F7695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894387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E1B3AC1" w14:textId="53D16E11" w:rsidR="00F7695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25773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577D646C" w14:textId="29E915A6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566330C4" w14:textId="00827A13" w:rsidTr="004F0E63">
        <w:trPr>
          <w:trHeight w:val="496"/>
        </w:trPr>
        <w:tc>
          <w:tcPr>
            <w:tcW w:w="897" w:type="pct"/>
            <w:tcBorders>
              <w:bottom w:val="single" w:sz="12" w:space="0" w:color="auto"/>
            </w:tcBorders>
            <w:shd w:val="clear" w:color="auto" w:fill="auto"/>
          </w:tcPr>
          <w:p w14:paraId="0523E009" w14:textId="13D3C2CC" w:rsidR="00F76953" w:rsidRPr="00631654" w:rsidRDefault="0002659D" w:rsidP="0002659D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02659D">
              <w:rPr>
                <w:rFonts w:cs="Arial"/>
                <w:sz w:val="18"/>
                <w:szCs w:val="18"/>
                <w:lang w:val="en-US"/>
              </w:rPr>
              <w:t>Terveydenhuollon organisaatio myöntää henkilöstövoimavarat ja taloudelliset resurssit ohjelman kaikkien osa-alueiden toteuttamiksi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44" w:type="pct"/>
            <w:tcBorders>
              <w:bottom w:val="single" w:sz="12" w:space="0" w:color="auto"/>
            </w:tcBorders>
            <w:shd w:val="clear" w:color="auto" w:fill="auto"/>
          </w:tcPr>
          <w:p w14:paraId="4C567942" w14:textId="09B9D3D4" w:rsidR="00F76953" w:rsidRPr="00631654" w:rsidRDefault="0002659D" w:rsidP="0002659D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02659D">
              <w:rPr>
                <w:rFonts w:cs="Arial"/>
                <w:sz w:val="18"/>
                <w:szCs w:val="18"/>
                <w:lang w:val="en-US"/>
              </w:rPr>
              <w:t>Henkilöstövoimavarat ja taloudelliset resurssit myönnetään strategian ja toimintasuunnitelman mukaisesti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1" w:type="pct"/>
            <w:tcBorders>
              <w:bottom w:val="single" w:sz="12" w:space="0" w:color="auto"/>
            </w:tcBorders>
            <w:shd w:val="clear" w:color="auto" w:fill="auto"/>
          </w:tcPr>
          <w:p w14:paraId="2C76B776" w14:textId="2C9B4163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1690594" w14:textId="2F8E00C2" w:rsidR="00F76953" w:rsidRPr="006F1558" w:rsidRDefault="00106906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974848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1507E532" w14:textId="5B5319B4" w:rsidR="00F7695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502040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AF06E40" w14:textId="1AB4C184" w:rsidR="00F7695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34542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24C28B35" w14:textId="3435275F" w:rsidR="00F7695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8374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  <w:tcBorders>
              <w:bottom w:val="single" w:sz="12" w:space="0" w:color="auto"/>
            </w:tcBorders>
          </w:tcPr>
          <w:p w14:paraId="2891E187" w14:textId="5479BFF4" w:rsidR="00F76953" w:rsidRDefault="00F7695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64CDF040" w14:textId="7F85BB7A" w:rsidTr="0002659D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52B81B" w14:textId="02CEAF14" w:rsidR="00F76953" w:rsidRPr="00631654" w:rsidRDefault="00221142" w:rsidP="00441E2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21142">
              <w:rPr>
                <w:rFonts w:cs="Arial"/>
                <w:b/>
                <w:sz w:val="18"/>
                <w:szCs w:val="18"/>
                <w:lang w:val="en-US"/>
              </w:rPr>
              <w:t>Nykyinen tarkastus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6DA2AD" w14:textId="70C602C9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068988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D71992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FCD6EC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48762EF1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F76953" w:rsidRPr="00631654" w14:paraId="721528A2" w14:textId="78F3C01E" w:rsidTr="0002659D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86C342" w14:textId="66BC39B8" w:rsidR="00F76953" w:rsidRPr="00631654" w:rsidRDefault="00221142" w:rsidP="007F4F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21142">
              <w:rPr>
                <w:rFonts w:cs="Arial"/>
                <w:b/>
                <w:sz w:val="18"/>
                <w:szCs w:val="18"/>
                <w:lang w:val="en-US"/>
              </w:rPr>
              <w:t>Välisummapisteet standardill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1</w:t>
            </w:r>
            <w:r w:rsidR="00F76953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  <w:r w:rsidR="00F76953">
              <w:rPr>
                <w:rFonts w:cs="Arial"/>
                <w:sz w:val="20"/>
                <w:szCs w:val="20"/>
              </w:rPr>
              <w:t xml:space="preserve"> 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221142">
              <w:rPr>
                <w:rFonts w:cs="Arial"/>
                <w:i/>
                <w:sz w:val="18"/>
                <w:szCs w:val="18"/>
                <w:lang w:val="en-US"/>
              </w:rPr>
              <w:t>Suurin mahdollinen pisteet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FD860F" w14:textId="0EEE6B02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CA114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8C3583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DB3BD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3A1E46AB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0C4B9ED" w14:textId="77777777" w:rsidR="007F4FB8" w:rsidRDefault="007F4FB8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5"/>
        <w:gridCol w:w="2801"/>
        <w:gridCol w:w="3391"/>
        <w:gridCol w:w="728"/>
        <w:gridCol w:w="731"/>
        <w:gridCol w:w="731"/>
        <w:gridCol w:w="837"/>
        <w:gridCol w:w="3170"/>
      </w:tblGrid>
      <w:tr w:rsidR="00300D33" w:rsidRPr="00631654" w14:paraId="28884796" w14:textId="27CAD8CD" w:rsidTr="004F0E63">
        <w:trPr>
          <w:trHeight w:val="574"/>
          <w:tblHeader/>
        </w:trPr>
        <w:tc>
          <w:tcPr>
            <w:tcW w:w="3016" w:type="pct"/>
            <w:gridSpan w:val="3"/>
            <w:shd w:val="clear" w:color="auto" w:fill="auto"/>
            <w:vAlign w:val="center"/>
          </w:tcPr>
          <w:p w14:paraId="53149D6E" w14:textId="378B3DE9" w:rsidR="00300D33" w:rsidRDefault="00300D33" w:rsidP="00116E7E">
            <w:pPr>
              <w:spacing w:before="60" w:after="60" w:line="240" w:lineRule="auto"/>
              <w:rPr>
                <w:rFonts w:ascii="Calibri" w:hAnsi="Calibri" w:cs="Arial"/>
                <w:b/>
                <w:color w:val="0D0D0D"/>
                <w:szCs w:val="16"/>
                <w:lang w:val="en-IE"/>
              </w:rPr>
            </w:pPr>
            <w:r w:rsidRPr="007F4FB8">
              <w:rPr>
                <w:rFonts w:ascii="Calibri" w:hAnsi="Calibri" w:cs="Arial"/>
                <w:b/>
                <w:color w:val="0D0D0D"/>
                <w:sz w:val="24"/>
                <w:szCs w:val="16"/>
              </w:rPr>
              <w:lastRenderedPageBreak/>
              <w:t>STANDARD</w:t>
            </w:r>
            <w:r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I</w:t>
            </w:r>
            <w:r w:rsidRPr="007F4FB8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 2: </w:t>
            </w:r>
            <w:r w:rsidR="00A5178E" w:rsidRPr="00A5178E">
              <w:rPr>
                <w:rFonts w:ascii="Calibri" w:hAnsi="Calibri" w:cs="Arial"/>
                <w:b/>
                <w:color w:val="0D0D0D"/>
                <w:sz w:val="24"/>
                <w:szCs w:val="16"/>
                <w:lang w:val="en-IE"/>
              </w:rPr>
              <w:t>Tiedotus</w:t>
            </w:r>
          </w:p>
          <w:p w14:paraId="061D824E" w14:textId="6595FBD9" w:rsidR="00300D33" w:rsidRPr="00631654" w:rsidRDefault="00A5178E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A5178E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Terveydenhuollon organisaatiolla on kattava tiedotusstrategia savuttomuusohjelman ja tupakasta vieroitushoitojen tunnettuuden ja toteutumisen edistämiseksi</w:t>
            </w:r>
            <w:r w:rsidR="00300D33" w:rsidRPr="007F4FB8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.</w:t>
            </w:r>
          </w:p>
        </w:tc>
        <w:tc>
          <w:tcPr>
            <w:tcW w:w="969" w:type="pct"/>
            <w:gridSpan w:val="4"/>
            <w:shd w:val="clear" w:color="auto" w:fill="auto"/>
            <w:vAlign w:val="center"/>
          </w:tcPr>
          <w:p w14:paraId="351CAF92" w14:textId="133FADFC" w:rsidR="00300D33" w:rsidRPr="000E2AF8" w:rsidRDefault="00300D33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caps/>
                <w:sz w:val="18"/>
                <w:szCs w:val="18"/>
                <w:lang w:val="en-US"/>
              </w:rPr>
              <w:t>Pisteet suhteessa tavoitteesee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E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i toteudu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vähemmän kuin puoliksi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enemmän kuin puoliksi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täysin</w:t>
            </w:r>
          </w:p>
        </w:tc>
        <w:tc>
          <w:tcPr>
            <w:tcW w:w="1015" w:type="pct"/>
          </w:tcPr>
          <w:p w14:paraId="2BEBF436" w14:textId="77777777" w:rsidR="00300D33" w:rsidRDefault="00300D33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300D33" w:rsidRPr="00631654" w14:paraId="15824253" w14:textId="16048DE4" w:rsidTr="004F0E63">
        <w:trPr>
          <w:trHeight w:val="60"/>
          <w:tblHeader/>
        </w:trPr>
        <w:tc>
          <w:tcPr>
            <w:tcW w:w="193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2F0D47" w14:textId="42C2A8D1" w:rsidR="00300D33" w:rsidRPr="00631654" w:rsidRDefault="00300D33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300D33">
              <w:rPr>
                <w:rFonts w:cs="Arial"/>
                <w:b/>
                <w:sz w:val="18"/>
                <w:szCs w:val="18"/>
                <w:lang w:val="en-IE"/>
              </w:rPr>
              <w:t>KRITEERIT</w:t>
            </w:r>
          </w:p>
        </w:tc>
        <w:tc>
          <w:tcPr>
            <w:tcW w:w="1086" w:type="pct"/>
            <w:tcBorders>
              <w:bottom w:val="single" w:sz="4" w:space="0" w:color="auto"/>
            </w:tcBorders>
            <w:shd w:val="clear" w:color="auto" w:fill="auto"/>
          </w:tcPr>
          <w:p w14:paraId="1B1D10B9" w14:textId="00DD5EBC" w:rsidR="00300D33" w:rsidRPr="00631654" w:rsidRDefault="00300D33" w:rsidP="00E004CC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Yhteenveto nykytilanteest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Kuvatkaa kunkin toteutuskriteerin nykytilaa. Tämä tarjoaa kontekstin suunnitelluille toimille seuraavien 12 kuukauden aikana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vAlign w:val="center"/>
          </w:tcPr>
          <w:p w14:paraId="451737F6" w14:textId="467DC3AF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26CABF65" w14:textId="72AAC3A0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4B1D562A" w14:textId="0C9A0AA9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68" w:type="pct"/>
            <w:tcBorders>
              <w:bottom w:val="single" w:sz="4" w:space="0" w:color="auto"/>
            </w:tcBorders>
            <w:vAlign w:val="center"/>
          </w:tcPr>
          <w:p w14:paraId="3F7F663F" w14:textId="334A0CC2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1704B578" w14:textId="77777777" w:rsidR="00300D33" w:rsidRDefault="00300D33" w:rsidP="0002659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TOIMINTASUUNNITELMA</w:t>
            </w:r>
          </w:p>
          <w:p w14:paraId="47C4283D" w14:textId="2AB28906" w:rsidR="00300D33" w:rsidRDefault="00300D33" w:rsidP="00F7695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Yhteenveto seuraavien 12 kuukauden suunnitelmista</w:t>
            </w:r>
          </w:p>
        </w:tc>
      </w:tr>
      <w:tr w:rsidR="00300D33" w:rsidRPr="00631654" w14:paraId="60AED317" w14:textId="4B487FC8" w:rsidTr="00221142">
        <w:trPr>
          <w:trHeight w:val="802"/>
        </w:trPr>
        <w:tc>
          <w:tcPr>
            <w:tcW w:w="1033" w:type="pct"/>
            <w:shd w:val="clear" w:color="auto" w:fill="auto"/>
          </w:tcPr>
          <w:p w14:paraId="41372FE9" w14:textId="6196ACD0" w:rsidR="00300D33" w:rsidRPr="00320243" w:rsidRDefault="00A5178E" w:rsidP="00A5178E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A5178E">
              <w:rPr>
                <w:rFonts w:ascii="Calibri" w:hAnsi="Calibri" w:cs="Arial"/>
                <w:color w:val="0D0D0D"/>
                <w:sz w:val="18"/>
                <w:szCs w:val="16"/>
              </w:rPr>
              <w:t>Organisaatiossa käytetään kohdennetusti interaktiivisia viestintäkanavia, joiden avulla tiedotetaan henkilökunnalle ja alihankkijoille kaikkia koskevista savuttomuusohjelmasta ja tupakasta vieroitushoidoista ennen työsuhteen alkua ja sen aikana</w:t>
            </w:r>
            <w:r w:rsidR="00300D33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897" w:type="pct"/>
            <w:shd w:val="clear" w:color="auto" w:fill="auto"/>
          </w:tcPr>
          <w:p w14:paraId="7D35DB9A" w14:textId="5FECEE7D" w:rsidR="00300D33" w:rsidRPr="00320243" w:rsidRDefault="00A5178E" w:rsidP="00A5178E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r w:rsidRPr="00A5178E">
              <w:rPr>
                <w:rFonts w:ascii="Calibri" w:hAnsi="Calibri"/>
                <w:color w:val="0D0D0D"/>
                <w:sz w:val="18"/>
                <w:szCs w:val="16"/>
              </w:rPr>
              <w:t>Kaikille henkilökunnan jäsenille ja alihankkijoille tiedotetaan savuttomuusohjelmasta ja tupakasta vieroitushoidoista</w:t>
            </w:r>
            <w:r w:rsidR="00300D33" w:rsidRPr="00320243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86" w:type="pct"/>
            <w:shd w:val="clear" w:color="auto" w:fill="auto"/>
          </w:tcPr>
          <w:p w14:paraId="16369A9C" w14:textId="77777777" w:rsidR="00300D33" w:rsidRPr="00250DC1" w:rsidRDefault="00300D33" w:rsidP="00250DC1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3" w:type="pct"/>
            <w:vAlign w:val="center"/>
          </w:tcPr>
          <w:p w14:paraId="47D6094B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792F6C0B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2B50CE1F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8" w:type="pct"/>
            <w:vAlign w:val="center"/>
          </w:tcPr>
          <w:p w14:paraId="560032EF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375AEA68" w14:textId="648FB707" w:rsidR="00300D33" w:rsidRDefault="00300D3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00D33" w:rsidRPr="00631654" w14:paraId="44E91995" w14:textId="35DF6DF3" w:rsidTr="00221142">
        <w:trPr>
          <w:trHeight w:val="802"/>
        </w:trPr>
        <w:tc>
          <w:tcPr>
            <w:tcW w:w="1033" w:type="pct"/>
            <w:shd w:val="clear" w:color="auto" w:fill="auto"/>
          </w:tcPr>
          <w:p w14:paraId="2DE4F226" w14:textId="41DD373F" w:rsidR="00300D33" w:rsidRPr="00320243" w:rsidRDefault="00A5178E" w:rsidP="00A5178E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A5178E">
              <w:rPr>
                <w:rFonts w:ascii="Calibri" w:hAnsi="Calibri" w:cs="Arial"/>
                <w:color w:val="0D0D0D"/>
                <w:sz w:val="18"/>
                <w:szCs w:val="16"/>
              </w:rPr>
              <w:t>Organisaatiossa käytetään kohdennetusti interaktiivisia viestintäkanavia, joiden avulla tiedotetaan kaikille palvelujen käyttäjille savuttomuus-ohjelmasta ja tupakasta vieroitushoidoista ennen sisään kirjoittautumista ja sen yhteydessä</w:t>
            </w:r>
            <w:r w:rsidR="00300D33"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897" w:type="pct"/>
            <w:shd w:val="clear" w:color="auto" w:fill="auto"/>
          </w:tcPr>
          <w:p w14:paraId="432A58A6" w14:textId="4CA0439F" w:rsidR="00300D33" w:rsidRPr="00320243" w:rsidRDefault="00A5178E" w:rsidP="00A5178E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A5178E">
              <w:rPr>
                <w:rFonts w:ascii="Calibri" w:hAnsi="Calibri"/>
                <w:color w:val="0D0D0D"/>
                <w:sz w:val="18"/>
                <w:szCs w:val="16"/>
              </w:rPr>
              <w:t>Kaikille organisaation palvelujen käyttäjille tiedotetaan savuttomuusohjelmasta ja tupakasta vieroitushoidoista</w:t>
            </w:r>
            <w:r w:rsidR="00300D33" w:rsidRPr="00320243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86" w:type="pct"/>
            <w:shd w:val="clear" w:color="auto" w:fill="auto"/>
          </w:tcPr>
          <w:p w14:paraId="4A979EA9" w14:textId="77777777" w:rsidR="00300D33" w:rsidRPr="009B53D8" w:rsidRDefault="00300D33" w:rsidP="009B53D8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3" w:type="pct"/>
            <w:vAlign w:val="center"/>
          </w:tcPr>
          <w:p w14:paraId="35AEA8BD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088C315B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054E299C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8" w:type="pct"/>
            <w:vAlign w:val="center"/>
          </w:tcPr>
          <w:p w14:paraId="229EE5F8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5789D8C5" w14:textId="1999631E" w:rsidR="00300D33" w:rsidRDefault="00300D3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00D33" w:rsidRPr="00631654" w14:paraId="0D175BCD" w14:textId="5E4DE112" w:rsidTr="00221142">
        <w:trPr>
          <w:trHeight w:val="802"/>
        </w:trPr>
        <w:tc>
          <w:tcPr>
            <w:tcW w:w="1033" w:type="pct"/>
            <w:shd w:val="clear" w:color="auto" w:fill="auto"/>
          </w:tcPr>
          <w:p w14:paraId="3D8755B3" w14:textId="393C9FD4" w:rsidR="00300D33" w:rsidRPr="00CF1025" w:rsidRDefault="00A5178E" w:rsidP="00A5178E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8"/>
                <w:szCs w:val="16"/>
              </w:rPr>
            </w:pPr>
            <w:r w:rsidRPr="00A5178E">
              <w:rPr>
                <w:rFonts w:cstheme="minorHAnsi"/>
                <w:sz w:val="18"/>
                <w:szCs w:val="18"/>
              </w:rPr>
              <w:t>Organisaatiossa käytetään kohdennetusti interaktiivisia viestintäkanavia, joiden avulla tiedotetaan paikalliselle yhteisölle ja sen valikoiduille kohderyhmille organisaation savuttomuusohjelmasta ja tupakasta vieroitushoidoista</w:t>
            </w:r>
            <w:r w:rsidR="00300D33" w:rsidRPr="00CF1025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897" w:type="pct"/>
            <w:shd w:val="clear" w:color="auto" w:fill="auto"/>
          </w:tcPr>
          <w:p w14:paraId="0BEF9570" w14:textId="3480A837" w:rsidR="00300D33" w:rsidRPr="00030C5D" w:rsidRDefault="00A5178E" w:rsidP="00A5178E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cstheme="minorHAnsi"/>
                <w:color w:val="0D0D0D"/>
                <w:sz w:val="18"/>
                <w:szCs w:val="16"/>
              </w:rPr>
            </w:pPr>
            <w:r w:rsidRPr="00A5178E">
              <w:rPr>
                <w:rFonts w:cstheme="minorHAnsi"/>
                <w:sz w:val="18"/>
                <w:szCs w:val="18"/>
              </w:rPr>
              <w:t>Paikalliselle yhteisölle ja sen valikoiduille kohderyhmille tiedotetaan terveydenhuollon organisaation savuttomuusohjelmasta ja tupakasta vieroitushoidoista</w:t>
            </w:r>
            <w:r w:rsidR="00300D33" w:rsidRPr="00030C5D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086" w:type="pct"/>
            <w:shd w:val="clear" w:color="auto" w:fill="auto"/>
          </w:tcPr>
          <w:p w14:paraId="0144A243" w14:textId="77777777" w:rsidR="00300D33" w:rsidRPr="00631654" w:rsidRDefault="00300D33" w:rsidP="00250DC1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3" w:type="pct"/>
            <w:vAlign w:val="center"/>
          </w:tcPr>
          <w:p w14:paraId="41119D23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5BC6156A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593076AC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8" w:type="pct"/>
            <w:vAlign w:val="center"/>
          </w:tcPr>
          <w:p w14:paraId="3345854B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CC051C5" w14:textId="34C47D19" w:rsidR="00300D33" w:rsidRDefault="00300D3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1142" w:rsidRPr="00631654" w14:paraId="39D0F910" w14:textId="290DD16D" w:rsidTr="004F0E63">
        <w:trPr>
          <w:trHeight w:val="496"/>
        </w:trPr>
        <w:tc>
          <w:tcPr>
            <w:tcW w:w="301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4297ADF" w14:textId="0992EC82" w:rsidR="00221142" w:rsidRPr="00631654" w:rsidRDefault="00221142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21142">
              <w:rPr>
                <w:rFonts w:cs="Arial"/>
                <w:b/>
                <w:sz w:val="18"/>
                <w:szCs w:val="18"/>
                <w:lang w:val="en-US"/>
              </w:rPr>
              <w:t>Nykyinen tarkastus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5BAE14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3212C7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072A25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E89CB8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12281ACB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221142" w:rsidRPr="00631654" w14:paraId="1805C007" w14:textId="27988935" w:rsidTr="004F0E63">
        <w:trPr>
          <w:trHeight w:val="496"/>
        </w:trPr>
        <w:tc>
          <w:tcPr>
            <w:tcW w:w="301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0EFB9D3" w14:textId="7222CF45" w:rsidR="00221142" w:rsidRPr="00631654" w:rsidRDefault="00221142" w:rsidP="002211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21142">
              <w:rPr>
                <w:rFonts w:cs="Arial"/>
                <w:b/>
                <w:sz w:val="18"/>
                <w:szCs w:val="18"/>
                <w:lang w:val="en-US"/>
              </w:rPr>
              <w:t>Välisummapisteet standardill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2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221142">
              <w:rPr>
                <w:rFonts w:cs="Arial"/>
                <w:i/>
                <w:sz w:val="18"/>
                <w:szCs w:val="18"/>
                <w:lang w:val="en-US"/>
              </w:rPr>
              <w:t>Suurin mahdollinen pisteet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9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B8936B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FC3973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4D8DA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700893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21D47738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FA4911B" w14:textId="77777777" w:rsidR="006E2DDC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Sect="00DE580B">
          <w:headerReference w:type="default" r:id="rId8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2"/>
        <w:gridCol w:w="3120"/>
        <w:gridCol w:w="3366"/>
        <w:gridCol w:w="715"/>
        <w:gridCol w:w="762"/>
        <w:gridCol w:w="762"/>
        <w:gridCol w:w="774"/>
        <w:gridCol w:w="3173"/>
      </w:tblGrid>
      <w:tr w:rsidR="00300D33" w:rsidRPr="00631654" w14:paraId="787E11ED" w14:textId="08F57F52" w:rsidTr="00F76953">
        <w:trPr>
          <w:trHeight w:val="574"/>
          <w:tblHeader/>
        </w:trPr>
        <w:tc>
          <w:tcPr>
            <w:tcW w:w="3019" w:type="pct"/>
            <w:gridSpan w:val="3"/>
            <w:shd w:val="clear" w:color="auto" w:fill="auto"/>
            <w:vAlign w:val="center"/>
          </w:tcPr>
          <w:p w14:paraId="60715100" w14:textId="115195CC" w:rsidR="00300D33" w:rsidRDefault="00300D33" w:rsidP="00116E7E">
            <w:pPr>
              <w:spacing w:before="60" w:after="60" w:line="240" w:lineRule="auto"/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</w:pPr>
            <w:r w:rsidRPr="00A110DB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>STANDARD</w:t>
            </w:r>
            <w:r>
              <w:rPr>
                <w:rFonts w:ascii="Calibri" w:hAnsi="Calibri" w:cs="Arial"/>
                <w:b/>
                <w:color w:val="0D0D0D"/>
                <w:sz w:val="24"/>
                <w:szCs w:val="20"/>
              </w:rPr>
              <w:t>I</w:t>
            </w:r>
            <w:r w:rsidRPr="00A110DB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 3: </w:t>
            </w:r>
            <w:r w:rsidR="007B5CE2" w:rsidRPr="007B5CE2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>Koulutus</w:t>
            </w:r>
          </w:p>
          <w:p w14:paraId="575F7400" w14:textId="070912E0" w:rsidR="00300D33" w:rsidRPr="00631654" w:rsidRDefault="007B5CE2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7B5CE2">
              <w:rPr>
                <w:rFonts w:ascii="Calibri" w:hAnsi="Calibri" w:cs="Arial"/>
                <w:color w:val="0D0D0D"/>
                <w:sz w:val="20"/>
                <w:szCs w:val="20"/>
              </w:rPr>
              <w:t>Terveydenhuollon organisaatio takaa sekä kliiniselle että muulle henkilökunnalle asianmukaisen koulutuksen</w:t>
            </w:r>
            <w:r w:rsidR="00300D33" w:rsidRPr="00320243">
              <w:rPr>
                <w:rFonts w:ascii="Calibri" w:hAnsi="Calibri" w:cs="Arial"/>
                <w:color w:val="0D0D0D"/>
                <w:sz w:val="20"/>
                <w:szCs w:val="20"/>
              </w:rPr>
              <w:t>.</w:t>
            </w:r>
          </w:p>
        </w:tc>
        <w:tc>
          <w:tcPr>
            <w:tcW w:w="965" w:type="pct"/>
            <w:gridSpan w:val="4"/>
            <w:shd w:val="clear" w:color="auto" w:fill="auto"/>
            <w:vAlign w:val="center"/>
          </w:tcPr>
          <w:p w14:paraId="03F210E0" w14:textId="21BD5288" w:rsidR="00300D33" w:rsidRPr="000E2AF8" w:rsidRDefault="00300D33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caps/>
                <w:sz w:val="18"/>
                <w:szCs w:val="18"/>
                <w:lang w:val="en-US"/>
              </w:rPr>
              <w:t>Pisteet suhteessa tavoitteesee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E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i toteudu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vähemmän kuin puoliksi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enemmän kuin puoliksi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täysin</w:t>
            </w:r>
          </w:p>
        </w:tc>
        <w:tc>
          <w:tcPr>
            <w:tcW w:w="1016" w:type="pct"/>
          </w:tcPr>
          <w:p w14:paraId="4D2229DB" w14:textId="77777777" w:rsidR="00300D33" w:rsidRDefault="00300D33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300D33" w:rsidRPr="00631654" w14:paraId="54BA1432" w14:textId="32AC91D3" w:rsidTr="004F0E63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82A5EA" w14:textId="2DF91608" w:rsidR="00300D33" w:rsidRPr="00631654" w:rsidRDefault="00300D33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300D33">
              <w:rPr>
                <w:rFonts w:cs="Arial"/>
                <w:b/>
                <w:sz w:val="18"/>
                <w:szCs w:val="18"/>
                <w:lang w:val="en-IE"/>
              </w:rPr>
              <w:t>KRITEERIT</w:t>
            </w:r>
          </w:p>
        </w:tc>
        <w:tc>
          <w:tcPr>
            <w:tcW w:w="1078" w:type="pct"/>
            <w:tcBorders>
              <w:bottom w:val="single" w:sz="4" w:space="0" w:color="auto"/>
            </w:tcBorders>
            <w:shd w:val="clear" w:color="auto" w:fill="auto"/>
          </w:tcPr>
          <w:p w14:paraId="0A23BC61" w14:textId="68D1419D" w:rsidR="00300D33" w:rsidRPr="00631654" w:rsidRDefault="00300D33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Yhteenveto nykytilanteest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Kuvatkaa kunkin toteutuskriteerin nykytilaa. Tämä tarjoaa kontekstin suunnitelluille toimille seuraavien 12 kuukauden aikana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29" w:type="pct"/>
            <w:tcBorders>
              <w:bottom w:val="single" w:sz="4" w:space="0" w:color="auto"/>
            </w:tcBorders>
            <w:vAlign w:val="center"/>
          </w:tcPr>
          <w:p w14:paraId="17FE9BD3" w14:textId="29B9E056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1DACA52D" w14:textId="60F11582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034979AE" w14:textId="0AB1D3C3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vAlign w:val="center"/>
          </w:tcPr>
          <w:p w14:paraId="34CDC2E1" w14:textId="4BF570CA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48C143BD" w14:textId="77777777" w:rsidR="00300D33" w:rsidRDefault="00300D33" w:rsidP="0002659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TOIMINTASUUNNITELMA</w:t>
            </w:r>
          </w:p>
          <w:p w14:paraId="21630846" w14:textId="39508FCA" w:rsidR="00300D33" w:rsidRDefault="00300D33" w:rsidP="00F7695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Yhteenveto seuraavien 12 kuukauden suunnitelmista</w:t>
            </w:r>
          </w:p>
        </w:tc>
      </w:tr>
      <w:tr w:rsidR="00300D33" w:rsidRPr="00631654" w14:paraId="0EED3E1B" w14:textId="6F4116E1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01A5A692" w14:textId="25DF746C" w:rsidR="00300D33" w:rsidRPr="00320243" w:rsidRDefault="007B5CE2" w:rsidP="007B5CE2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7B5CE2">
              <w:rPr>
                <w:rFonts w:ascii="Calibri" w:hAnsi="Calibri" w:cs="Arial"/>
                <w:color w:val="0D0D0D"/>
                <w:sz w:val="18"/>
                <w:szCs w:val="16"/>
              </w:rPr>
              <w:t>Savuttomuusohjelmaan liittyvät tiedotus- ja ohjeistamistilaisuudet ovat pakollisia koko henkilökunnalle, myös johtajille</w:t>
            </w:r>
            <w:r w:rsidR="00300D33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4AF3F1CD" w14:textId="32B25C8E" w:rsidR="00300D33" w:rsidRPr="00320243" w:rsidRDefault="007B5CE2" w:rsidP="007B5CE2">
            <w:pPr>
              <w:numPr>
                <w:ilvl w:val="2"/>
                <w:numId w:val="13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7B5CE2">
              <w:rPr>
                <w:rFonts w:ascii="Calibri" w:hAnsi="Calibri"/>
                <w:color w:val="0D0D0D"/>
                <w:sz w:val="18"/>
                <w:szCs w:val="16"/>
              </w:rPr>
              <w:t>Koko henkilökunta, myös johtajat, osallistuvat savuttomuusohjelmaan liittyviin tiedotus- ja ohjeistamistilaisuuksiin</w:t>
            </w:r>
            <w:r w:rsidR="00300D33" w:rsidRPr="00320243">
              <w:rPr>
                <w:rFonts w:ascii="Calibri" w:hAnsi="Calibri"/>
                <w:color w:val="0D0D0D"/>
                <w:sz w:val="18"/>
                <w:szCs w:val="16"/>
              </w:rPr>
              <w:t xml:space="preserve">. </w:t>
            </w:r>
            <w:r w:rsidR="00300D33" w:rsidRPr="00320243">
              <w:rPr>
                <w:rFonts w:ascii="Calibri" w:hAnsi="Calibri"/>
                <w:color w:val="0D0D0D"/>
                <w:sz w:val="18"/>
                <w:szCs w:val="16"/>
                <w:highlight w:val="yellow"/>
              </w:rPr>
              <w:t xml:space="preserve"> </w:t>
            </w:r>
          </w:p>
        </w:tc>
        <w:tc>
          <w:tcPr>
            <w:tcW w:w="1078" w:type="pct"/>
            <w:shd w:val="clear" w:color="auto" w:fill="auto"/>
          </w:tcPr>
          <w:p w14:paraId="0B90193F" w14:textId="77777777" w:rsidR="00300D33" w:rsidRPr="007A0392" w:rsidRDefault="00300D33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322547AD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B3B7DC1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14544103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7F4ED924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F17B172" w14:textId="70A2A61C" w:rsidR="00300D33" w:rsidRDefault="00300D33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00D33" w:rsidRPr="00631654" w14:paraId="66124D3D" w14:textId="3AFF380F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3E744762" w14:textId="283346AE" w:rsidR="00300D33" w:rsidRPr="007B5CE2" w:rsidRDefault="007B5CE2" w:rsidP="007B5CE2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7B5CE2">
              <w:rPr>
                <w:rFonts w:ascii="Calibri" w:hAnsi="Calibri" w:cs="Arial"/>
                <w:color w:val="0D0D0D"/>
                <w:sz w:val="18"/>
                <w:szCs w:val="16"/>
              </w:rPr>
              <w:t>Terveydenhuollon organisaatiossa varmistetaan, että koko henkilökunta osaa lähestyä tupakkatuotteiden/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7B5CE2">
              <w:rPr>
                <w:rFonts w:ascii="Calibri" w:hAnsi="Calibri" w:cs="Arial"/>
                <w:color w:val="0D0D0D"/>
                <w:sz w:val="18"/>
                <w:szCs w:val="16"/>
              </w:rPr>
              <w:t>vastaavien tuotteiden/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7B5CE2">
              <w:rPr>
                <w:rFonts w:ascii="Calibri" w:hAnsi="Calibri" w:cs="Arial"/>
                <w:color w:val="0D0D0D"/>
                <w:sz w:val="18"/>
                <w:szCs w:val="16"/>
              </w:rPr>
              <w:t>sähkötupakan käyttäjiä, myös vierailijoita, ja kertoa heille savuttomuusohjelmasta ja tupakasta vieroitushoidoista</w:t>
            </w:r>
            <w:r w:rsidR="00300D33" w:rsidRPr="007B5CE2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0DE34F93" w14:textId="64972663" w:rsidR="00300D33" w:rsidRPr="00320243" w:rsidRDefault="007B5CE2" w:rsidP="007B5CE2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7B5CE2">
              <w:rPr>
                <w:rFonts w:ascii="Calibri" w:hAnsi="Calibri" w:cs="Arial"/>
                <w:color w:val="0D0D0D"/>
                <w:sz w:val="18"/>
                <w:szCs w:val="16"/>
              </w:rPr>
              <w:t>Koko henkilökuntaa ohjeistetaan kuinka lähestyä tupakkatuotteiden/vastaavien tuotteiden/sähkötupakan käyttäjiä, myös vierailijoita, ja kertoa heille savuttomuusohjelmasta ja tupakasta vieroitushoidoista</w:t>
            </w:r>
            <w:r w:rsidR="00300D33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78" w:type="pct"/>
            <w:shd w:val="clear" w:color="auto" w:fill="auto"/>
          </w:tcPr>
          <w:p w14:paraId="64706D20" w14:textId="77777777" w:rsidR="00300D33" w:rsidRPr="007A0392" w:rsidRDefault="00300D33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481763B4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4458CCA1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1DAF06F8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5EAB20B3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C166286" w14:textId="102542C7" w:rsidR="00300D33" w:rsidRDefault="00300D33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00D33" w:rsidRPr="00631654" w14:paraId="2566E908" w14:textId="31CEAF08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672A11AC" w14:textId="2CD0D3ED" w:rsidR="00300D33" w:rsidRPr="00320243" w:rsidRDefault="007B5CE2" w:rsidP="007B5CE2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7B5CE2">
              <w:rPr>
                <w:rFonts w:ascii="Calibri" w:hAnsi="Calibri" w:cs="Arial"/>
                <w:color w:val="0D0D0D"/>
                <w:sz w:val="18"/>
                <w:szCs w:val="16"/>
              </w:rPr>
              <w:t>Koko kliiniselle henkilöstölle opetetaan lyhyttä neuvontaa ja heidät perehdytetään tutkitusti parhaiksi todettuihin vieroitushoitoihin</w:t>
            </w:r>
            <w:r w:rsidR="00300D33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53F4DEA2" w14:textId="19C9EA2F" w:rsidR="00300D33" w:rsidRPr="00320243" w:rsidRDefault="007B5CE2" w:rsidP="007B5CE2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7B5CE2">
              <w:rPr>
                <w:rFonts w:ascii="Calibri" w:hAnsi="Calibri" w:cs="Arial"/>
                <w:color w:val="0D0D0D"/>
                <w:sz w:val="18"/>
                <w:szCs w:val="16"/>
              </w:rPr>
              <w:t>Koko kliiniselle henkilöstölle opetetaan lyhyttä neuvontaa, jotta he voivat motivoida tupakan/vastaavien tuotteiden/sähkötupakan käyttäjiä lopettamaan</w:t>
            </w:r>
            <w:r w:rsidR="00300D33"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1078" w:type="pct"/>
            <w:shd w:val="clear" w:color="auto" w:fill="auto"/>
          </w:tcPr>
          <w:p w14:paraId="740DBCF2" w14:textId="77777777" w:rsidR="00300D33" w:rsidRPr="007A0392" w:rsidRDefault="00300D33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4E1696C9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3A3750F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40CEAAB3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53775E3B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11DA597" w14:textId="2F5E1E7D" w:rsidR="00300D33" w:rsidRDefault="00300D33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00D33" w:rsidRPr="00631654" w14:paraId="297E7B6C" w14:textId="496669F9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7806AB73" w14:textId="586ECF52" w:rsidR="00300D33" w:rsidRPr="00320243" w:rsidRDefault="007B5CE2" w:rsidP="007B5CE2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7B5CE2">
              <w:rPr>
                <w:rFonts w:ascii="Calibri" w:hAnsi="Calibri" w:cs="Arial"/>
                <w:color w:val="0D0D0D"/>
                <w:sz w:val="18"/>
                <w:szCs w:val="16"/>
              </w:rPr>
              <w:t>Avainhenkilöt saavat koulutusta tupakkariippuvuuden hoitamisessa ja tutkitusti parhaissa motivoivissa hoitomuodoissa</w:t>
            </w:r>
            <w:r w:rsidR="00300D33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32EC48EC" w14:textId="17CDBCE1" w:rsidR="00300D33" w:rsidRPr="00320243" w:rsidRDefault="007B5CE2" w:rsidP="007B5CE2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7B5CE2">
              <w:rPr>
                <w:rFonts w:ascii="Calibri" w:hAnsi="Calibri" w:cs="Arial"/>
                <w:color w:val="0D0D0D"/>
                <w:sz w:val="18"/>
                <w:szCs w:val="16"/>
              </w:rPr>
              <w:t>Avainhenkilöt saavat koulutusta tupakkariippuvuuden hoitamisessa ja tutkitusti parhaissa motivoivissa hoitomuodoissa</w:t>
            </w:r>
            <w:r w:rsidR="00300D33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78" w:type="pct"/>
            <w:shd w:val="clear" w:color="auto" w:fill="auto"/>
          </w:tcPr>
          <w:p w14:paraId="2DB6602D" w14:textId="77777777" w:rsidR="00300D33" w:rsidRPr="00320243" w:rsidRDefault="00300D33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48945B0A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7E756D6A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79F37317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0B9335AA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78FC404F" w14:textId="13F2A623" w:rsidR="00300D33" w:rsidRDefault="00300D33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1142" w:rsidRPr="00631654" w14:paraId="17BF6163" w14:textId="003C0227" w:rsidTr="00F76953">
        <w:trPr>
          <w:trHeight w:val="496"/>
        </w:trPr>
        <w:tc>
          <w:tcPr>
            <w:tcW w:w="3019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451AEB4" w14:textId="35AA0088" w:rsidR="00221142" w:rsidRPr="00631654" w:rsidRDefault="00221142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21142">
              <w:rPr>
                <w:rFonts w:cs="Arial"/>
                <w:b/>
                <w:sz w:val="18"/>
                <w:szCs w:val="18"/>
                <w:lang w:val="en-US"/>
              </w:rPr>
              <w:t>Nykyinen tarkastus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A832BD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AF6688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D6291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DBB5BD8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192B316A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221142" w:rsidRPr="00631654" w14:paraId="0017A7B2" w14:textId="29137F89" w:rsidTr="00F76953">
        <w:trPr>
          <w:trHeight w:val="496"/>
        </w:trPr>
        <w:tc>
          <w:tcPr>
            <w:tcW w:w="3019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07C671" w14:textId="301FCD4B" w:rsidR="00221142" w:rsidRPr="00631654" w:rsidRDefault="00221142" w:rsidP="002211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21142">
              <w:rPr>
                <w:rFonts w:cs="Arial"/>
                <w:b/>
                <w:sz w:val="18"/>
                <w:szCs w:val="18"/>
                <w:lang w:val="en-US"/>
              </w:rPr>
              <w:t>Välisummapisteet standardill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3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221142">
              <w:rPr>
                <w:rFonts w:cs="Arial"/>
                <w:i/>
                <w:sz w:val="18"/>
                <w:szCs w:val="18"/>
                <w:lang w:val="en-US"/>
              </w:rPr>
              <w:t>Suurin mahdollinen pisteet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2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54AEB9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BFC899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F63CE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4C7F4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6C106C50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891927" w14:textId="77777777" w:rsidR="00A110DB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2"/>
        <w:gridCol w:w="3120"/>
        <w:gridCol w:w="3404"/>
        <w:gridCol w:w="743"/>
        <w:gridCol w:w="743"/>
        <w:gridCol w:w="743"/>
        <w:gridCol w:w="746"/>
        <w:gridCol w:w="3173"/>
      </w:tblGrid>
      <w:tr w:rsidR="00300D33" w:rsidRPr="00631654" w14:paraId="710451D5" w14:textId="0EF9AF18" w:rsidTr="002F7D30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5FFFFC31" w14:textId="48036E32" w:rsidR="00300D33" w:rsidRDefault="00300D33" w:rsidP="00116E7E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0"/>
              </w:rPr>
            </w:pPr>
            <w:r w:rsidRPr="008C548C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>STANDARD</w:t>
            </w:r>
            <w:r>
              <w:rPr>
                <w:rFonts w:ascii="Calibri" w:hAnsi="Calibri" w:cs="Arial"/>
                <w:b/>
                <w:color w:val="0D0D0D"/>
                <w:sz w:val="24"/>
                <w:szCs w:val="20"/>
              </w:rPr>
              <w:t>I</w:t>
            </w:r>
            <w:r w:rsidRPr="008C548C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 4: </w:t>
            </w:r>
            <w:r w:rsidR="00DA6BB8" w:rsidRPr="00DA6BB8">
              <w:rPr>
                <w:rFonts w:ascii="Calibri" w:hAnsi="Calibri" w:cs="Arial"/>
                <w:b/>
                <w:sz w:val="24"/>
                <w:szCs w:val="20"/>
              </w:rPr>
              <w:t>Tupakoitsijoiden tunnistaminen, diagnoosi ja vieroitushoidot</w:t>
            </w:r>
          </w:p>
          <w:p w14:paraId="7496BD91" w14:textId="1A30729F" w:rsidR="00300D33" w:rsidRPr="00631654" w:rsidRDefault="00DA6BB8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DA6BB8">
              <w:rPr>
                <w:rFonts w:ascii="Calibri" w:hAnsi="Calibri" w:cs="Arial"/>
                <w:sz w:val="20"/>
                <w:szCs w:val="16"/>
              </w:rPr>
              <w:t>Terveydenhuollon organisaatio tunnistaa kaikki tupakkatuotteiden käyttäjät ja tarjoaa asianmukaista hoitoa kansallisten ja kansainvälisten standardien mukaisesti</w:t>
            </w:r>
            <w:r w:rsidR="00300D33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55F34754" w14:textId="70BE04E8" w:rsidR="00300D33" w:rsidRPr="000E2AF8" w:rsidRDefault="00300D33" w:rsidP="008C548C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caps/>
                <w:sz w:val="18"/>
                <w:szCs w:val="18"/>
                <w:lang w:val="en-US"/>
              </w:rPr>
              <w:t>Pisteet suhteessa tavoitteesee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E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i toteudu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vähemmän kuin puoliksi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enemmän kuin puoliksi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täysin</w:t>
            </w:r>
          </w:p>
        </w:tc>
        <w:tc>
          <w:tcPr>
            <w:tcW w:w="1016" w:type="pct"/>
          </w:tcPr>
          <w:p w14:paraId="1BBEDC0D" w14:textId="77777777" w:rsidR="00300D33" w:rsidRDefault="00300D33" w:rsidP="008C548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300D33" w:rsidRPr="00631654" w14:paraId="3BDDEC18" w14:textId="040C9846" w:rsidTr="004F0E63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C43CEF" w14:textId="5A52F913" w:rsidR="00300D33" w:rsidRPr="00631654" w:rsidRDefault="00300D33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300D33">
              <w:rPr>
                <w:rFonts w:cs="Arial"/>
                <w:b/>
                <w:sz w:val="18"/>
                <w:szCs w:val="18"/>
                <w:lang w:val="en-IE"/>
              </w:rPr>
              <w:t>KRITEERIT</w:t>
            </w:r>
          </w:p>
        </w:tc>
        <w:tc>
          <w:tcPr>
            <w:tcW w:w="1090" w:type="pct"/>
            <w:tcBorders>
              <w:bottom w:val="single" w:sz="4" w:space="0" w:color="auto"/>
            </w:tcBorders>
            <w:shd w:val="clear" w:color="auto" w:fill="auto"/>
          </w:tcPr>
          <w:p w14:paraId="7C626DAB" w14:textId="3BA4AEC5" w:rsidR="00300D33" w:rsidRPr="00631654" w:rsidRDefault="00300D33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Yhteenveto nykytilanteest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Kuvatkaa kunkin toteutuskriteerin nykytilaa. Tämä tarjoaa kontekstin suunnitelluille toimille seuraavien 12 kuukauden aikana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71638F2" w14:textId="7C60BF57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5A93979F" w14:textId="66F2F2BD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B2C8454" w14:textId="5A1763D8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25DD74FE" w14:textId="1165F78D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36A9A84F" w14:textId="77777777" w:rsidR="00300D33" w:rsidRDefault="00300D33" w:rsidP="0002659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TOIMINTASUUNNITELMA</w:t>
            </w:r>
          </w:p>
          <w:p w14:paraId="723A55B9" w14:textId="25AAC068" w:rsidR="00300D33" w:rsidRDefault="00300D33" w:rsidP="002F7D3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Yhteenveto seuraavien 12 kuukauden suunnitelmista</w:t>
            </w:r>
          </w:p>
        </w:tc>
      </w:tr>
      <w:tr w:rsidR="00300D33" w:rsidRPr="00631654" w14:paraId="26F27452" w14:textId="42F77F10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4BB73AEC" w14:textId="5CB7B4AB" w:rsidR="00300D33" w:rsidRPr="00094C4C" w:rsidRDefault="00DA6BB8" w:rsidP="00DA6BB8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DA6BB8">
              <w:rPr>
                <w:rFonts w:ascii="Calibri" w:hAnsi="Calibri" w:cs="Arial"/>
                <w:sz w:val="18"/>
                <w:szCs w:val="18"/>
              </w:rPr>
              <w:t>Terveydenhuollon organisaatiossa on käytössä järjestelmä palvelujen käyttäjien tupakkariippuvuuden tunnistamiseksi, diagnosoimiseksi ja kirjaamiseksi (koskee myös tupakkaa vastaavien tuotteiden ja sähkötupakan käyttäjiä</w:t>
            </w:r>
            <w:r w:rsidR="00300D33" w:rsidRPr="00094C4C">
              <w:rPr>
                <w:rFonts w:ascii="Calibri" w:hAnsi="Calibri" w:cs="Arial"/>
                <w:sz w:val="18"/>
                <w:szCs w:val="18"/>
              </w:rPr>
              <w:t>).</w:t>
            </w:r>
          </w:p>
        </w:tc>
        <w:tc>
          <w:tcPr>
            <w:tcW w:w="999" w:type="pct"/>
            <w:shd w:val="clear" w:color="auto" w:fill="auto"/>
          </w:tcPr>
          <w:p w14:paraId="4F5C4048" w14:textId="0BB346A4" w:rsidR="00300D33" w:rsidRPr="00094C4C" w:rsidRDefault="00DA6BB8" w:rsidP="00DA6BB8">
            <w:pPr>
              <w:numPr>
                <w:ilvl w:val="2"/>
                <w:numId w:val="1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DA6BB8">
              <w:rPr>
                <w:rFonts w:ascii="Calibri" w:hAnsi="Calibri" w:cs="Arial"/>
                <w:sz w:val="18"/>
                <w:szCs w:val="18"/>
                <w:lang w:val="en-IE"/>
              </w:rPr>
              <w:t>Kaikki tupakan/vastaavien tuotteiden/sähkötupakan käyttäjät tunnistetaan järjestelmällisesti ja heidän riippuvuutensa diagnosoidaan ja kirjataan</w:t>
            </w:r>
            <w:r w:rsidR="00300D33" w:rsidRPr="00094C4C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211AEE1D" w14:textId="77777777" w:rsidR="00300D33" w:rsidRPr="007A0392" w:rsidRDefault="00300D33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12D8DDA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A7AA53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A3E32F5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F359DC5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BD24F06" w14:textId="16218AD5" w:rsidR="00300D33" w:rsidRDefault="00300D33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0109882C" w14:textId="3E2E5439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3E653AE4" w14:textId="2D2DB25C" w:rsidR="00300D33" w:rsidRPr="00094C4C" w:rsidRDefault="00DA6BB8" w:rsidP="00DA6BB8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DA6BB8">
              <w:rPr>
                <w:rFonts w:ascii="Calibri" w:hAnsi="Calibri" w:cs="Arial"/>
                <w:sz w:val="18"/>
                <w:szCs w:val="18"/>
              </w:rPr>
              <w:t>Terveydenhuollon organisaatiossa tunnistetaan ja kirjataan kaikki potilaat, jotka altistuvat passiiviselle tupakoinnille/sähkösavukkeen höyrylle, myös vauvat, lapset ja raskaana olevat naiset</w:t>
            </w:r>
            <w:r w:rsidR="00300D33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4C911325" w14:textId="501F6F2E" w:rsidR="00300D33" w:rsidRPr="00094C4C" w:rsidRDefault="00DA6BB8" w:rsidP="00DA6BB8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DA6BB8">
              <w:rPr>
                <w:rFonts w:ascii="Calibri" w:hAnsi="Calibri" w:cs="Arial"/>
                <w:sz w:val="18"/>
                <w:szCs w:val="18"/>
                <w:lang w:val="en-GB"/>
              </w:rPr>
              <w:t>Kaikki terveydenhuollon palvelujen käyttäjät, jotka altistuvat tupakansavulle tai sähkösavukkeen höyrylle tunnistetaan ja kirjataan</w:t>
            </w:r>
            <w:r w:rsidR="00300D33" w:rsidRPr="00094C4C">
              <w:rPr>
                <w:rFonts w:ascii="Calibri" w:hAnsi="Calibri" w:cs="Arial"/>
                <w:sz w:val="18"/>
                <w:szCs w:val="18"/>
                <w:lang w:val="en-GB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749855DE" w14:textId="77777777" w:rsidR="00300D33" w:rsidRPr="007A0392" w:rsidRDefault="00300D33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3232747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6A68B8F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E44D2B3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154107E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261EDA5" w14:textId="05DEC66D" w:rsidR="00300D33" w:rsidRDefault="00300D33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13D9BC27" w14:textId="51E68BBC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65B99DA7" w14:textId="4A20B779" w:rsidR="00300D33" w:rsidRPr="00094C4C" w:rsidRDefault="00DA6BB8" w:rsidP="00DA6BB8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DA6BB8">
              <w:rPr>
                <w:rFonts w:ascii="Calibri" w:hAnsi="Calibri"/>
                <w:sz w:val="18"/>
                <w:szCs w:val="18"/>
              </w:rPr>
              <w:t>Tupakan (myös vastaavien tuotteiden ja sähkötupakan) käyttöön liittyvistä riskeistä on laajasti saatavilla kaikille palvelujen käyttäjille tarkoitettua tietoa</w:t>
            </w:r>
            <w:r w:rsidR="00300D33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CE20D2D" w14:textId="62DB5DDF" w:rsidR="00300D33" w:rsidRPr="00094C4C" w:rsidRDefault="00DA6BB8" w:rsidP="00DA6BB8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DA6BB8">
              <w:rPr>
                <w:rFonts w:ascii="Calibri" w:hAnsi="Calibri" w:cs="Arial"/>
                <w:sz w:val="18"/>
                <w:szCs w:val="18"/>
              </w:rPr>
              <w:t>Tupakan (myös vastaavien tuotteiden ja sähkötupakan) käyttöön liittyvistä riskeistä on tietoa laajasti saatavilla</w:t>
            </w:r>
            <w:r w:rsidR="00300D33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27203FCE" w14:textId="77777777" w:rsidR="00300D33" w:rsidRPr="007A0392" w:rsidRDefault="00300D33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B3C8E1E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D24C4ED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6A3A280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E9DB947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48B9F5D" w14:textId="228267E0" w:rsidR="00300D33" w:rsidRDefault="00300D33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6714CCB4" w14:textId="4B6D741F" w:rsidTr="004F0E63">
        <w:trPr>
          <w:trHeight w:val="802"/>
        </w:trPr>
        <w:tc>
          <w:tcPr>
            <w:tcW w:w="942" w:type="pct"/>
            <w:vMerge w:val="restart"/>
            <w:shd w:val="clear" w:color="auto" w:fill="auto"/>
          </w:tcPr>
          <w:p w14:paraId="2313D21A" w14:textId="52331242" w:rsidR="00300D33" w:rsidRPr="00094C4C" w:rsidRDefault="00DA6BB8" w:rsidP="00DA6BB8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  <w:r w:rsidRPr="00DA6BB8">
              <w:rPr>
                <w:rFonts w:ascii="Calibri" w:hAnsi="Calibri" w:cs="Arial"/>
                <w:sz w:val="18"/>
                <w:szCs w:val="18"/>
              </w:rPr>
              <w:t>Kaikki tupakan ja vastaavien tuotteiden/sähkötupakan käyttäjät saavat lyhyt- neuvontaa, joka perustuu tutkitusti parhaisiin käytäntöihin</w:t>
            </w:r>
            <w:r w:rsidR="00300D33" w:rsidRPr="00094C4C">
              <w:rPr>
                <w:rFonts w:ascii="Calibri" w:hAnsi="Calibri" w:cs="Arial"/>
                <w:sz w:val="18"/>
                <w:szCs w:val="18"/>
              </w:rPr>
              <w:t xml:space="preserve">.  </w:t>
            </w:r>
          </w:p>
        </w:tc>
        <w:tc>
          <w:tcPr>
            <w:tcW w:w="999" w:type="pct"/>
            <w:shd w:val="clear" w:color="auto" w:fill="auto"/>
          </w:tcPr>
          <w:p w14:paraId="4A6FF02F" w14:textId="3225435E" w:rsidR="00300D33" w:rsidRPr="00094C4C" w:rsidRDefault="00DA6BB8" w:rsidP="00DA6BB8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DA6BB8">
              <w:rPr>
                <w:rFonts w:ascii="Calibri" w:hAnsi="Calibri" w:cs="Arial"/>
                <w:sz w:val="18"/>
                <w:szCs w:val="18"/>
              </w:rPr>
              <w:t>Kaikki tupakan ja vastaavien tuotteiden/ sähkötupakan käyttäjät saavat lyhytneuvontaa, joka perustuu tutkitusti parhaisiin käytäntöihin</w:t>
            </w:r>
            <w:r w:rsidR="00300D33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435E1284" w14:textId="77777777" w:rsidR="00300D33" w:rsidRPr="00A74B91" w:rsidRDefault="00300D33" w:rsidP="00F9315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F92AD2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3EC7E1A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AE6DAE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8B29BEE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10CB216" w14:textId="4BF82486" w:rsidR="00300D33" w:rsidRDefault="00300D33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3D42A1A4" w14:textId="1F18D441" w:rsidTr="004F0E63">
        <w:trPr>
          <w:trHeight w:val="802"/>
        </w:trPr>
        <w:tc>
          <w:tcPr>
            <w:tcW w:w="942" w:type="pct"/>
            <w:vMerge/>
            <w:shd w:val="clear" w:color="auto" w:fill="auto"/>
          </w:tcPr>
          <w:p w14:paraId="23FE0E07" w14:textId="77777777" w:rsidR="00300D33" w:rsidRPr="00094C4C" w:rsidRDefault="00300D33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99" w:type="pct"/>
            <w:shd w:val="clear" w:color="auto" w:fill="auto"/>
          </w:tcPr>
          <w:p w14:paraId="646CE6F3" w14:textId="3139F711" w:rsidR="00300D33" w:rsidRPr="00094C4C" w:rsidRDefault="00DA6BB8" w:rsidP="00DA6BB8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DA6BB8">
              <w:rPr>
                <w:rFonts w:ascii="Calibri" w:hAnsi="Calibri" w:cs="Arial"/>
                <w:bCs/>
                <w:sz w:val="18"/>
                <w:szCs w:val="18"/>
              </w:rPr>
              <w:t>Kaikki toimet motivoida tupakoitsijoita lopettamaan kirjataan</w:t>
            </w:r>
            <w:r w:rsidR="00300D33" w:rsidRPr="00094C4C">
              <w:rPr>
                <w:rFonts w:ascii="Calibri" w:hAnsi="Calibri" w:cs="Arial"/>
                <w:bCs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40E4F243" w14:textId="77777777" w:rsidR="00300D33" w:rsidRPr="007A0392" w:rsidRDefault="00300D33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A2EC317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EFF1F85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C692D2B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9F6D47D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693886C" w14:textId="0F342FB3" w:rsidR="00300D33" w:rsidRDefault="00300D33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561FAF08" w14:textId="34E563AA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403FEF70" w14:textId="0982DDA5" w:rsidR="00300D33" w:rsidRPr="00094C4C" w:rsidRDefault="00DA6BB8" w:rsidP="00DA6BB8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DA6BB8">
              <w:rPr>
                <w:rFonts w:ascii="Calibri" w:hAnsi="Calibri"/>
                <w:sz w:val="18"/>
                <w:szCs w:val="18"/>
              </w:rPr>
              <w:lastRenderedPageBreak/>
              <w:t>Tupakan, vastaavien tuotteiden ja sähkötupakan käyttäjien sekä tupakansavulle/sähkötupakan höyrylle altistuneiden tarpeet kirjataan hoitosuunnitelmiin</w:t>
            </w:r>
            <w:r w:rsidR="00300D33" w:rsidRPr="00094C4C">
              <w:rPr>
                <w:rFonts w:ascii="Calibri" w:hAnsi="Calibri"/>
                <w:sz w:val="18"/>
                <w:szCs w:val="18"/>
              </w:rPr>
              <w:t xml:space="preserve">. </w:t>
            </w:r>
          </w:p>
        </w:tc>
        <w:tc>
          <w:tcPr>
            <w:tcW w:w="999" w:type="pct"/>
            <w:shd w:val="clear" w:color="auto" w:fill="auto"/>
          </w:tcPr>
          <w:p w14:paraId="6FD173E0" w14:textId="644138DC" w:rsidR="00300D33" w:rsidRPr="00094C4C" w:rsidRDefault="00DA6BB8" w:rsidP="00DA6BB8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DA6BB8">
              <w:rPr>
                <w:rFonts w:ascii="Calibri" w:hAnsi="Calibri" w:cs="Arial"/>
                <w:bCs/>
                <w:sz w:val="18"/>
                <w:szCs w:val="18"/>
              </w:rPr>
              <w:t>Tupakan, vastaavien tuotteiden ja sähkötupakan käyttäjien sekä tupakansavulle/ sähkötupakan höyrylle altistuneiden tarpeet tunnistetaan ja kirjataan hoitosuunnitelmiin</w:t>
            </w:r>
            <w:r w:rsidR="00300D33" w:rsidRPr="00094C4C">
              <w:rPr>
                <w:rFonts w:ascii="Calibri" w:hAnsi="Calibri" w:cs="Arial"/>
                <w:bCs/>
                <w:sz w:val="18"/>
                <w:szCs w:val="18"/>
              </w:rPr>
              <w:t xml:space="preserve">. </w:t>
            </w:r>
          </w:p>
        </w:tc>
        <w:tc>
          <w:tcPr>
            <w:tcW w:w="1090" w:type="pct"/>
            <w:shd w:val="clear" w:color="auto" w:fill="auto"/>
          </w:tcPr>
          <w:p w14:paraId="5157508F" w14:textId="77777777" w:rsidR="00300D33" w:rsidRPr="007A0392" w:rsidRDefault="00300D33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DBA6547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2CC1AC7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B2C10CC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48D270C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5F2D2EB9" w14:textId="7896D27C" w:rsidR="00300D33" w:rsidRDefault="00300D33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4F5EDD78" w14:textId="6366515C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188A9E2D" w14:textId="67655131" w:rsidR="00300D33" w:rsidRPr="00094C4C" w:rsidRDefault="00DA6BB8" w:rsidP="00DA6BB8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DA6BB8">
              <w:rPr>
                <w:rFonts w:ascii="Calibri" w:hAnsi="Calibri"/>
                <w:sz w:val="18"/>
                <w:szCs w:val="18"/>
              </w:rPr>
              <w:t>Terveydenhuollon organisaatio tarjoaa tupakasta vieroitushoitoja tai asiakas saa lähetteen vastaaviin vieroitushoitoihin, jotka perustuvat tutkitusti parhaisiin käytäntöihin</w:t>
            </w:r>
            <w:r w:rsidR="00300D33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8E2D6C7" w14:textId="48653275" w:rsidR="00300D33" w:rsidRPr="00DA6BB8" w:rsidRDefault="00DA6BB8" w:rsidP="00DA6BB8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DA6BB8">
              <w:rPr>
                <w:rFonts w:ascii="Calibri" w:hAnsi="Calibri" w:cs="Arial"/>
                <w:sz w:val="18"/>
                <w:szCs w:val="18"/>
              </w:rPr>
              <w:t>Kaikilla tupakan tai vastaavien tuotteiden/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A6BB8">
              <w:rPr>
                <w:rFonts w:ascii="Calibri" w:hAnsi="Calibri" w:cs="Arial"/>
                <w:sz w:val="18"/>
                <w:szCs w:val="18"/>
              </w:rPr>
              <w:t>sähkötupakan käyttäjillä on mahdollisuus tutkitusti parhaiden käytäntöjen mukaisiin vieroitushoitoihin</w:t>
            </w:r>
            <w:r w:rsidR="00300D33" w:rsidRPr="00DA6BB8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090" w:type="pct"/>
            <w:shd w:val="clear" w:color="auto" w:fill="auto"/>
          </w:tcPr>
          <w:p w14:paraId="51564D22" w14:textId="77777777" w:rsidR="00300D33" w:rsidRPr="007A0392" w:rsidRDefault="00300D33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6D9FE12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3F4E7E2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5709FF3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CB4CE65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74C34AD" w14:textId="65B029C4" w:rsidR="00300D33" w:rsidRDefault="00300D33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6892FA70" w14:textId="718DAD28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05632A33" w14:textId="6D073DDE" w:rsidR="00300D33" w:rsidRPr="00094C4C" w:rsidRDefault="00DA6BB8" w:rsidP="00DA6BB8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DA6BB8">
              <w:rPr>
                <w:rFonts w:ascii="Calibri" w:hAnsi="Calibri" w:cs="Arial"/>
                <w:sz w:val="18"/>
                <w:szCs w:val="18"/>
              </w:rPr>
              <w:t>Tupakasta vieroitushoidoissa otetaan huomioon erilaisten palvelujen käyttäjäryhmien hoitotarpeet (esim. raskaus, lähestyvä leikkaushoito, mielenterveys) tutkitusti parhaiden käytäntöjen mukaisesti</w:t>
            </w:r>
            <w:r w:rsidR="00300D33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99" w:type="pct"/>
            <w:shd w:val="clear" w:color="auto" w:fill="auto"/>
          </w:tcPr>
          <w:p w14:paraId="4856A5B1" w14:textId="5201B8F5" w:rsidR="00300D33" w:rsidRPr="00094C4C" w:rsidRDefault="00DA6BB8" w:rsidP="00DA6BB8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DA6BB8">
              <w:rPr>
                <w:rFonts w:ascii="Calibri" w:hAnsi="Calibri" w:cs="Arial"/>
                <w:sz w:val="18"/>
                <w:szCs w:val="18"/>
              </w:rPr>
              <w:t>Tupakasta vieroitushoidoissa otetaan huomioon erilaisten palvelujen käyttäjäryhmien hoitotarpeet soveltamalla tutkitusti parhaisiin käytäntöihin perustuvia suosituksia ja ohjeita</w:t>
            </w:r>
            <w:r w:rsidR="00300D33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3F1F55DC" w14:textId="77777777" w:rsidR="00300D33" w:rsidRPr="007A0392" w:rsidRDefault="00300D33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02DBB9B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582E540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9A1AE13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AA00955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338CF57" w14:textId="098A888C" w:rsidR="00300D33" w:rsidRDefault="00300D33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07FF3540" w14:textId="15772788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699E7E91" w14:textId="2DE33941" w:rsidR="00300D33" w:rsidRPr="00094C4C" w:rsidRDefault="00DA6BB8" w:rsidP="00DA6BB8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DA6BB8">
              <w:rPr>
                <w:rFonts w:ascii="Calibri" w:hAnsi="Calibri" w:cs="Arial"/>
                <w:sz w:val="18"/>
                <w:szCs w:val="18"/>
              </w:rPr>
              <w:t>Tupakkariippuvuuden hoitamiseksi on saatavilla tutkitusti parhaiden käytäntöjen mukaista lääkehoitoa</w:t>
            </w:r>
            <w:r w:rsidR="00300D33" w:rsidRPr="00094C4C">
              <w:rPr>
                <w:rFonts w:ascii="Calibri" w:hAnsi="Calibri" w:cs="Arial"/>
                <w:color w:val="833C0B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006A5F64" w14:textId="3ACBA630" w:rsidR="00300D33" w:rsidRPr="00094C4C" w:rsidRDefault="00DA6BB8" w:rsidP="00DA6BB8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DA6BB8">
              <w:rPr>
                <w:rFonts w:ascii="Calibri" w:hAnsi="Calibri" w:cs="Arial"/>
                <w:sz w:val="18"/>
                <w:szCs w:val="18"/>
              </w:rPr>
              <w:t>Tupakoitsijoiden on mahdollista saada tutkitusti parhaiden käytäntöjen mukaista lääkehoitoa</w:t>
            </w:r>
            <w:r w:rsidR="00300D33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090" w:type="pct"/>
            <w:shd w:val="clear" w:color="auto" w:fill="auto"/>
          </w:tcPr>
          <w:p w14:paraId="0BDA2339" w14:textId="77777777" w:rsidR="00300D33" w:rsidRPr="007A0392" w:rsidRDefault="00300D33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A85F569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02488DD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4A33BA2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5339C47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734479A" w14:textId="63AB9309" w:rsidR="00300D33" w:rsidRDefault="00300D33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1ED97D4A" w14:textId="4BABA574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64AA897A" w14:textId="34DF4FAD" w:rsidR="00300D33" w:rsidRPr="00094C4C" w:rsidRDefault="00DA6BB8" w:rsidP="00DA6BB8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DA6BB8">
              <w:rPr>
                <w:rFonts w:ascii="Calibri" w:hAnsi="Calibri"/>
                <w:sz w:val="18"/>
                <w:szCs w:val="18"/>
              </w:rPr>
              <w:t>Organisaatiossa seurataan vieroitushoitoa saaneiden tilannetta tutkitusti parhaiden käytäntöjen mukaisesti</w:t>
            </w:r>
            <w:r w:rsidR="00300D33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99" w:type="pct"/>
            <w:shd w:val="clear" w:color="auto" w:fill="auto"/>
          </w:tcPr>
          <w:p w14:paraId="7D68F41E" w14:textId="3E5A3847" w:rsidR="00300D33" w:rsidRPr="00094C4C" w:rsidRDefault="00DA6BB8" w:rsidP="00DA6BB8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DA6BB8">
              <w:rPr>
                <w:rFonts w:ascii="Calibri" w:hAnsi="Calibri" w:cs="Arial"/>
                <w:sz w:val="18"/>
                <w:szCs w:val="18"/>
              </w:rPr>
              <w:t>Vieroitushoitoihin sisältyy tutkitusti parhaisiin käytäntöihin perustuva seurantajärjestelmä</w:t>
            </w:r>
            <w:r w:rsidR="00300D33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3E6A2B32" w14:textId="77777777" w:rsidR="00300D33" w:rsidRPr="007A0392" w:rsidRDefault="00300D33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07E03A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31DA59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927AE5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881990D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2F72A0F" w14:textId="061AA22B" w:rsidR="00300D33" w:rsidRDefault="00300D33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221142" w:rsidRPr="00631654" w14:paraId="6A868B5D" w14:textId="2F154FE7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A83336" w14:textId="62F83663" w:rsidR="00221142" w:rsidRPr="00631654" w:rsidRDefault="00221142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21142">
              <w:rPr>
                <w:rFonts w:cs="Arial"/>
                <w:b/>
                <w:sz w:val="18"/>
                <w:szCs w:val="18"/>
                <w:lang w:val="en-US"/>
              </w:rPr>
              <w:t>Nykyinen tarkastus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C1625B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E6F854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7D17BFE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8E9212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5FA70B36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221142" w:rsidRPr="00631654" w14:paraId="2CA13104" w14:textId="2665FC99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9D4BEC" w14:textId="1A744278" w:rsidR="00221142" w:rsidRPr="00631654" w:rsidRDefault="00221142" w:rsidP="002211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21142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>Välisummapisteet standardill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4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221142">
              <w:rPr>
                <w:rFonts w:cs="Arial"/>
                <w:i/>
                <w:sz w:val="18"/>
                <w:szCs w:val="18"/>
                <w:lang w:val="en-US"/>
              </w:rPr>
              <w:t>Suurin mahdollinen pisteet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: 30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766E1C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6AE5B1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FA6FA7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9FD90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3198353A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EE226AB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  <w:sectPr w:rsidR="002B352F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6"/>
        <w:gridCol w:w="2976"/>
        <w:gridCol w:w="3407"/>
        <w:gridCol w:w="740"/>
        <w:gridCol w:w="740"/>
        <w:gridCol w:w="740"/>
        <w:gridCol w:w="740"/>
        <w:gridCol w:w="3185"/>
      </w:tblGrid>
      <w:tr w:rsidR="00300D33" w:rsidRPr="00631654" w14:paraId="6CB0EFB7" w14:textId="3CCE1E55" w:rsidTr="008963F8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5CB72599" w14:textId="1248371C" w:rsidR="00300D33" w:rsidRPr="00116E7E" w:rsidRDefault="00300D33" w:rsidP="00116E7E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4"/>
              </w:rPr>
            </w:pPr>
            <w:r w:rsidRPr="00116E7E">
              <w:rPr>
                <w:rFonts w:ascii="Calibri" w:hAnsi="Calibri" w:cs="Arial"/>
                <w:b/>
                <w:color w:val="0D0D0D"/>
                <w:sz w:val="24"/>
                <w:szCs w:val="24"/>
              </w:rPr>
              <w:lastRenderedPageBreak/>
              <w:t>STANDARD</w:t>
            </w:r>
            <w:r>
              <w:rPr>
                <w:rFonts w:ascii="Calibri" w:hAnsi="Calibri" w:cs="Arial"/>
                <w:b/>
                <w:color w:val="0D0D0D"/>
                <w:sz w:val="24"/>
                <w:szCs w:val="24"/>
              </w:rPr>
              <w:t>I</w:t>
            </w:r>
            <w:r w:rsidRPr="00116E7E">
              <w:rPr>
                <w:rFonts w:ascii="Calibri" w:hAnsi="Calibri" w:cs="Arial"/>
                <w:b/>
                <w:color w:val="0D0D0D"/>
                <w:sz w:val="24"/>
                <w:szCs w:val="24"/>
              </w:rPr>
              <w:t xml:space="preserve"> 5: </w:t>
            </w:r>
            <w:r w:rsidR="001C7E1F" w:rsidRPr="001C7E1F">
              <w:rPr>
                <w:rFonts w:ascii="Calibri" w:hAnsi="Calibri" w:cs="Arial"/>
                <w:b/>
                <w:sz w:val="24"/>
                <w:szCs w:val="24"/>
              </w:rPr>
              <w:t>Savuton ympäristö</w:t>
            </w:r>
          </w:p>
          <w:p w14:paraId="04F23B27" w14:textId="484C1BF7" w:rsidR="00300D33" w:rsidRPr="00631654" w:rsidRDefault="001C7E1F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1C7E1F">
              <w:rPr>
                <w:rFonts w:ascii="Calibri" w:hAnsi="Calibri" w:cs="Arial"/>
                <w:sz w:val="20"/>
                <w:szCs w:val="16"/>
              </w:rPr>
              <w:t>Terveydenhuollon organisaatiolla on toimiva strategia savuttoman alueen luomiseksi</w:t>
            </w:r>
            <w:r w:rsidR="00300D33" w:rsidRPr="00BF76BC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5BD3F027" w14:textId="7BF5C9EE" w:rsidR="00300D33" w:rsidRPr="000E2AF8" w:rsidRDefault="00300D33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caps/>
                <w:sz w:val="18"/>
                <w:szCs w:val="18"/>
                <w:lang w:val="en-US"/>
              </w:rPr>
              <w:t>Pisteet suhteessa tavoitteesee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E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i toteudu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vähemmän kuin puoliksi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enemmän kuin puoliksi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täysin</w:t>
            </w:r>
          </w:p>
        </w:tc>
        <w:tc>
          <w:tcPr>
            <w:tcW w:w="1020" w:type="pct"/>
          </w:tcPr>
          <w:p w14:paraId="4A6E6A23" w14:textId="77777777" w:rsidR="00300D33" w:rsidRDefault="00300D33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300D33" w:rsidRPr="00631654" w14:paraId="1DCC3568" w14:textId="08EA9098" w:rsidTr="004F0E63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940BB" w14:textId="62A3FDF0" w:rsidR="00300D33" w:rsidRPr="00631654" w:rsidRDefault="00300D33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300D33">
              <w:rPr>
                <w:rFonts w:cs="Arial"/>
                <w:b/>
                <w:sz w:val="18"/>
                <w:szCs w:val="18"/>
                <w:lang w:val="en-IE"/>
              </w:rPr>
              <w:t>KRITEERIT</w:t>
            </w: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</w:tcPr>
          <w:p w14:paraId="41652C83" w14:textId="063183FD" w:rsidR="00300D33" w:rsidRPr="00631654" w:rsidRDefault="00300D33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Yhteenveto nykytilanteest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Kuvatkaa kunkin toteutuskriteerin nykytilaa. Tämä tarjoaa kontekstin suunnitelluille toimille seuraavien 12 kuukauden aikana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1696A9D" w14:textId="28D37B16" w:rsidR="00300D33" w:rsidRPr="00631654" w:rsidRDefault="00300D33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42BFEC0" w14:textId="4601B37D" w:rsidR="00300D33" w:rsidRPr="00631654" w:rsidRDefault="00300D33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6D8CCF0" w14:textId="6A7D9CAE" w:rsidR="00300D33" w:rsidRPr="00631654" w:rsidRDefault="00300D33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63AEE14" w14:textId="7EAA7CAE" w:rsidR="00300D33" w:rsidRPr="00631654" w:rsidRDefault="00300D33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1B56EDF2" w14:textId="77777777" w:rsidR="00300D33" w:rsidRDefault="00300D33" w:rsidP="0002659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TOIMINTASUUNNITELMA</w:t>
            </w:r>
          </w:p>
          <w:p w14:paraId="29B9BC76" w14:textId="70F3212C" w:rsidR="00300D33" w:rsidRDefault="00300D33" w:rsidP="008963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Yhteenveto seuraavien 12 kuukauden suunnitelmista</w:t>
            </w:r>
          </w:p>
        </w:tc>
      </w:tr>
      <w:tr w:rsidR="00300D33" w:rsidRPr="00631654" w14:paraId="3BC305CB" w14:textId="557FB8E8" w:rsidTr="001C7E1F">
        <w:trPr>
          <w:trHeight w:val="70"/>
        </w:trPr>
        <w:tc>
          <w:tcPr>
            <w:tcW w:w="988" w:type="pct"/>
            <w:shd w:val="clear" w:color="auto" w:fill="auto"/>
          </w:tcPr>
          <w:p w14:paraId="3E299CD7" w14:textId="5B6AEB55" w:rsidR="00300D33" w:rsidRPr="00320243" w:rsidRDefault="001C7E1F" w:rsidP="001C7E1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1C7E1F">
              <w:rPr>
                <w:rFonts w:ascii="Calibri" w:hAnsi="Calibri" w:cs="Arial"/>
                <w:sz w:val="18"/>
                <w:szCs w:val="16"/>
              </w:rPr>
              <w:t>Terveydenhuollon organisaation rakennukset ovat täysin savuttomia (koskee myös tupakan kaltaisia tuotteita ja sähkötupakkaa</w:t>
            </w:r>
            <w:r w:rsidR="00300D33" w:rsidRPr="00320243">
              <w:rPr>
                <w:rFonts w:ascii="Calibri" w:hAnsi="Calibri" w:cs="Arial"/>
                <w:sz w:val="18"/>
                <w:szCs w:val="16"/>
              </w:rPr>
              <w:t>).</w:t>
            </w:r>
          </w:p>
        </w:tc>
        <w:tc>
          <w:tcPr>
            <w:tcW w:w="953" w:type="pct"/>
            <w:shd w:val="clear" w:color="auto" w:fill="auto"/>
          </w:tcPr>
          <w:p w14:paraId="14F96995" w14:textId="7CD380C1" w:rsidR="00300D33" w:rsidRPr="001C7E1F" w:rsidRDefault="001C7E1F" w:rsidP="001C7E1F">
            <w:pPr>
              <w:numPr>
                <w:ilvl w:val="2"/>
                <w:numId w:val="23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1C7E1F">
              <w:rPr>
                <w:rFonts w:ascii="Calibri" w:hAnsi="Calibri" w:cs="Arial"/>
                <w:sz w:val="18"/>
                <w:szCs w:val="16"/>
              </w:rPr>
              <w:t>Kaikki organisaation rakennukset ovat täysin savuttomia (koskee myös tupakan kaltaisia tuotteita ja sähkötupakkaa</w:t>
            </w:r>
            <w:r w:rsidR="00300D33" w:rsidRPr="00320243">
              <w:rPr>
                <w:rFonts w:ascii="Calibri" w:hAnsi="Calibri" w:cs="Arial"/>
                <w:sz w:val="18"/>
                <w:szCs w:val="16"/>
              </w:rPr>
              <w:t xml:space="preserve">). </w:t>
            </w:r>
          </w:p>
        </w:tc>
        <w:tc>
          <w:tcPr>
            <w:tcW w:w="1091" w:type="pct"/>
            <w:shd w:val="clear" w:color="auto" w:fill="auto"/>
          </w:tcPr>
          <w:p w14:paraId="3F54312D" w14:textId="77777777" w:rsidR="00300D33" w:rsidRPr="009F6491" w:rsidRDefault="00300D33" w:rsidP="00A237F0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EF6018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9463CE7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69B4F00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F3267C0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1FE58568" w14:textId="0827F712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785BDA9F" w14:textId="433BBA8D" w:rsidTr="001C7E1F">
        <w:trPr>
          <w:trHeight w:val="802"/>
        </w:trPr>
        <w:tc>
          <w:tcPr>
            <w:tcW w:w="988" w:type="pct"/>
            <w:shd w:val="clear" w:color="auto" w:fill="auto"/>
          </w:tcPr>
          <w:p w14:paraId="43C21CCE" w14:textId="2E0C4E9D" w:rsidR="00300D33" w:rsidRPr="00320243" w:rsidRDefault="001C7E1F" w:rsidP="001C7E1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1C7E1F">
              <w:rPr>
                <w:rFonts w:ascii="Calibri" w:hAnsi="Calibri" w:cs="Arial"/>
                <w:sz w:val="18"/>
                <w:szCs w:val="16"/>
              </w:rPr>
              <w:t>Terveydenhuollon organisaation alue ja potilaskuljetukset ovat täysin savuttomia (koskee myös tupakan kaltaisia tuotteita ja sähkötupakkaa</w:t>
            </w:r>
            <w:r w:rsidR="00300D33" w:rsidRPr="00320243">
              <w:rPr>
                <w:rFonts w:ascii="Calibri" w:hAnsi="Calibri" w:cs="Arial"/>
                <w:sz w:val="18"/>
                <w:szCs w:val="16"/>
              </w:rPr>
              <w:t>).</w:t>
            </w:r>
          </w:p>
        </w:tc>
        <w:tc>
          <w:tcPr>
            <w:tcW w:w="953" w:type="pct"/>
            <w:shd w:val="clear" w:color="auto" w:fill="auto"/>
          </w:tcPr>
          <w:p w14:paraId="08D7DF6F" w14:textId="167BDE68" w:rsidR="00300D33" w:rsidRPr="00320243" w:rsidRDefault="001C7E1F" w:rsidP="001C7E1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1C7E1F">
              <w:rPr>
                <w:rFonts w:ascii="Calibri" w:hAnsi="Calibri" w:cs="Arial"/>
                <w:sz w:val="18"/>
                <w:szCs w:val="16"/>
              </w:rPr>
              <w:t>Organisaation alue ja potilaskuljetukset ovat täysin savuttomia (koskee myös tupakan kaltaisia tuotteita ja sähkötupakkaa</w:t>
            </w:r>
            <w:r w:rsidR="00300D33" w:rsidRPr="00320243">
              <w:rPr>
                <w:rFonts w:ascii="Calibri" w:hAnsi="Calibri" w:cs="Arial"/>
                <w:sz w:val="18"/>
                <w:szCs w:val="16"/>
              </w:rPr>
              <w:t>).</w:t>
            </w:r>
          </w:p>
        </w:tc>
        <w:tc>
          <w:tcPr>
            <w:tcW w:w="1091" w:type="pct"/>
            <w:shd w:val="clear" w:color="auto" w:fill="auto"/>
          </w:tcPr>
          <w:p w14:paraId="5CA35B92" w14:textId="77777777" w:rsidR="00300D33" w:rsidRPr="007A0392" w:rsidRDefault="00300D33" w:rsidP="00A237F0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1FCDD5D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C4ECC9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BCB71D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7C980B8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65708FE8" w14:textId="7B506795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7D6BF443" w14:textId="2A4DAB92" w:rsidTr="001C7E1F">
        <w:trPr>
          <w:trHeight w:val="802"/>
        </w:trPr>
        <w:tc>
          <w:tcPr>
            <w:tcW w:w="988" w:type="pct"/>
            <w:shd w:val="clear" w:color="auto" w:fill="auto"/>
          </w:tcPr>
          <w:p w14:paraId="76DF0669" w14:textId="47F1F7B8" w:rsidR="00300D33" w:rsidRPr="00320243" w:rsidRDefault="001C7E1F" w:rsidP="001C7E1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1C7E1F">
              <w:rPr>
                <w:rFonts w:ascii="Calibri" w:hAnsi="Calibri" w:cs="Arial"/>
                <w:sz w:val="18"/>
                <w:szCs w:val="16"/>
              </w:rPr>
              <w:t>Terveydenhuollon organisaatiolla on selkeät, yksiselitteiset opasteet, joista ilmenevät alueella kielletyt tuotteet sekä savuttomien rakennusten ja alueen rajat</w:t>
            </w:r>
            <w:r w:rsidR="00300D33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6505E5B3" w14:textId="2B308E36" w:rsidR="00300D33" w:rsidRPr="00320243" w:rsidRDefault="001C7E1F" w:rsidP="001C7E1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1C7E1F">
              <w:rPr>
                <w:rFonts w:ascii="Calibri" w:hAnsi="Calibri" w:cs="Arial"/>
                <w:sz w:val="18"/>
                <w:szCs w:val="16"/>
              </w:rPr>
              <w:t>Opasteista ilmenevät alueella kielletyt tuotteet sekä savuttomien rakennusten ja alueen rajat</w:t>
            </w:r>
            <w:r w:rsidR="00300D33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2E49F219" w14:textId="77777777" w:rsidR="00300D33" w:rsidRPr="007A0392" w:rsidRDefault="00300D33" w:rsidP="00A237F0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5D97C66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38654A8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36A97AF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B49E892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00BBD649" w14:textId="1DFA271C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1CF12182" w14:textId="4118649E" w:rsidTr="001C7E1F">
        <w:trPr>
          <w:trHeight w:val="802"/>
        </w:trPr>
        <w:tc>
          <w:tcPr>
            <w:tcW w:w="988" w:type="pct"/>
            <w:shd w:val="clear" w:color="auto" w:fill="auto"/>
          </w:tcPr>
          <w:p w14:paraId="3186BCA1" w14:textId="7CE290BD" w:rsidR="00300D33" w:rsidRPr="00320243" w:rsidRDefault="001C7E1F" w:rsidP="001C7E1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1C7E1F">
              <w:rPr>
                <w:rFonts w:ascii="Calibri" w:hAnsi="Calibri" w:cs="Arial"/>
                <w:sz w:val="18"/>
                <w:szCs w:val="16"/>
              </w:rPr>
              <w:t>Terveydenhuollon organisaatio on kieltänyt tupakan ja vastaavien tuotteiden/sähkötupakan ja myynnin, jakelun ja mainonnan organisaatiossa</w:t>
            </w:r>
            <w:r w:rsidR="00300D33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18FF43EF" w14:textId="52558FC7" w:rsidR="00300D33" w:rsidRPr="00320243" w:rsidRDefault="001C7E1F" w:rsidP="001C7E1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1C7E1F">
              <w:rPr>
                <w:rFonts w:ascii="Calibri" w:hAnsi="Calibri" w:cs="Arial"/>
                <w:sz w:val="18"/>
                <w:szCs w:val="16"/>
              </w:rPr>
              <w:t>Tupakkaa ja vastaavia tuotteita/sähkötupakka ei myydä, jaella eikä mainosteta organisaatiossa</w:t>
            </w:r>
            <w:r w:rsidR="00300D33" w:rsidRPr="00320243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13DDDA54" w14:textId="77777777" w:rsidR="00300D33" w:rsidRPr="00627345" w:rsidRDefault="00300D33" w:rsidP="00A237F0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0D8C53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FCD34C1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E6D9978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DA563C4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5FD8E0C8" w14:textId="5896FC1D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37FC6EC4" w14:textId="1E3446BA" w:rsidTr="001C7E1F">
        <w:trPr>
          <w:trHeight w:val="70"/>
        </w:trPr>
        <w:tc>
          <w:tcPr>
            <w:tcW w:w="988" w:type="pct"/>
            <w:shd w:val="clear" w:color="auto" w:fill="auto"/>
          </w:tcPr>
          <w:p w14:paraId="699F40C1" w14:textId="685515BC" w:rsidR="00300D33" w:rsidRPr="00320243" w:rsidRDefault="001C7E1F" w:rsidP="001C7E1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1C7E1F">
              <w:rPr>
                <w:rFonts w:ascii="Calibri" w:hAnsi="Calibri" w:cs="Arial"/>
                <w:sz w:val="18"/>
                <w:szCs w:val="16"/>
              </w:rPr>
              <w:t>Terveydenhuollon organisaatiolla on toimintaohjeet, joilla varmistetaan, ettei yksikään palvelujen käyttäjä, henkilökunnan jäsen tai vierailija altistu tupakansavulle/ sähkötupakan höyrylle savuttoman alueen rajojen sisäpuolella</w:t>
            </w:r>
            <w:r w:rsidR="00300D33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1D8425B9" w14:textId="7A2F7F4B" w:rsidR="00300D33" w:rsidRPr="00320243" w:rsidRDefault="001C7E1F" w:rsidP="001C7E1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1C7E1F">
              <w:rPr>
                <w:rFonts w:ascii="Calibri" w:hAnsi="Calibri" w:cs="Arial"/>
                <w:sz w:val="18"/>
                <w:szCs w:val="16"/>
              </w:rPr>
              <w:t>Organisaatiolla on toimintaohjeet tupakansavulle/sähkötupakan höyrylle altistumisen kirjaamiseksi ja ehkäisemisesi</w:t>
            </w:r>
            <w:r w:rsidR="00300D33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71A7FC7A" w14:textId="77777777" w:rsidR="00300D33" w:rsidRPr="007A0392" w:rsidRDefault="00300D33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48DBF18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E8CF6A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A69EB39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C71E21D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568A20E4" w14:textId="2A46CD01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647D95BD" w14:textId="0C1CA412" w:rsidTr="001C7E1F">
        <w:trPr>
          <w:trHeight w:val="802"/>
        </w:trPr>
        <w:tc>
          <w:tcPr>
            <w:tcW w:w="988" w:type="pct"/>
            <w:shd w:val="clear" w:color="auto" w:fill="auto"/>
          </w:tcPr>
          <w:p w14:paraId="6A323555" w14:textId="625D73D2" w:rsidR="00300D33" w:rsidRPr="00320243" w:rsidRDefault="001C7E1F" w:rsidP="001C7E1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1C7E1F">
              <w:rPr>
                <w:rFonts w:ascii="Calibri" w:hAnsi="Calibri" w:cs="Arial"/>
                <w:sz w:val="18"/>
                <w:szCs w:val="16"/>
              </w:rPr>
              <w:lastRenderedPageBreak/>
              <w:t>Palvelujen käyttäjien tupakointia poikkeustilanteissa säädellään toimintaohjeilla, joissa tupakan käyttö nähdään normista poikkeamisena</w:t>
            </w:r>
            <w:r w:rsidR="00300D33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2334FFCF" w14:textId="53B1AE57" w:rsidR="00300D33" w:rsidRPr="00320243" w:rsidRDefault="001C7E1F" w:rsidP="001C7E1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1C7E1F">
              <w:rPr>
                <w:rFonts w:ascii="Calibri" w:hAnsi="Calibri" w:cs="Arial"/>
                <w:bCs/>
                <w:sz w:val="18"/>
                <w:szCs w:val="16"/>
              </w:rPr>
              <w:t>Kaikkia poikkeustilanteita säädellään toimintaohjeilla, joissa tupakan käyttö nähdään normista poikkeamisena</w:t>
            </w:r>
            <w:r w:rsidR="00300D33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43465A54" w14:textId="77777777" w:rsidR="00300D33" w:rsidRPr="007A0392" w:rsidRDefault="00300D33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D040FD8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E0CEAD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658A68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87B7D2A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41CF06D4" w14:textId="63646F63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252D839F" w14:textId="3E45C703" w:rsidTr="001C7E1F">
        <w:trPr>
          <w:trHeight w:val="802"/>
        </w:trPr>
        <w:tc>
          <w:tcPr>
            <w:tcW w:w="988" w:type="pct"/>
            <w:shd w:val="clear" w:color="auto" w:fill="auto"/>
          </w:tcPr>
          <w:p w14:paraId="40E65990" w14:textId="704C0DB4" w:rsidR="00300D33" w:rsidRPr="00320243" w:rsidRDefault="001C7E1F" w:rsidP="001C7E1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1C7E1F">
              <w:rPr>
                <w:rFonts w:ascii="Calibri" w:hAnsi="Calibri" w:cs="Arial"/>
                <w:sz w:val="18"/>
                <w:szCs w:val="16"/>
              </w:rPr>
              <w:t>Terveydenhuollon organisaatiolla on toimintaohjeet tupakointikiellon rikkomusten sekä henkilökunnan, palvelujen käyttäjien tai muiden kansalaisten tupakansavulle/sähkötupakan höyrylle altistumisen kirjaamiseksi ja käsittelemiseksi</w:t>
            </w:r>
            <w:r w:rsidR="00300D33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6006C459" w14:textId="3128D42F" w:rsidR="00300D33" w:rsidRPr="00320243" w:rsidRDefault="001C7E1F" w:rsidP="001C7E1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1C7E1F">
              <w:rPr>
                <w:rFonts w:ascii="Calibri" w:hAnsi="Calibri" w:cs="Arial"/>
                <w:sz w:val="18"/>
                <w:szCs w:val="16"/>
              </w:rPr>
              <w:t>Kaikki tapaukset kirjataan ja tupakointikiellon rikkomukset käsitellään toimintaohjeiden mukaan</w:t>
            </w:r>
            <w:r w:rsidR="00300D33" w:rsidRPr="00320243">
              <w:rPr>
                <w:rFonts w:ascii="Calibri" w:hAnsi="Calibri" w:cs="Arial"/>
                <w:b/>
                <w:bCs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7EA77EC4" w14:textId="77777777" w:rsidR="00300D33" w:rsidRPr="007A0392" w:rsidRDefault="00300D33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AB72FBE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0AF86AE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8CEA863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B1EBC60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15F08952" w14:textId="3B13E043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221142" w:rsidRPr="00631654" w14:paraId="75EA079C" w14:textId="47D0D05A" w:rsidTr="008963F8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1F2EF2" w14:textId="2E2C8296" w:rsidR="00221142" w:rsidRPr="00631654" w:rsidRDefault="00221142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21142">
              <w:rPr>
                <w:rFonts w:cs="Arial"/>
                <w:b/>
                <w:sz w:val="18"/>
                <w:szCs w:val="18"/>
                <w:lang w:val="en-US"/>
              </w:rPr>
              <w:t>Nykyinen tarkastus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58DEFD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6F9164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295803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2224C8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30D5E410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221142" w:rsidRPr="00631654" w14:paraId="0D4D6117" w14:textId="189B0BB6" w:rsidTr="008963F8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32EEA6" w14:textId="183BD81D" w:rsidR="00221142" w:rsidRPr="00631654" w:rsidRDefault="00221142" w:rsidP="002211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21142">
              <w:rPr>
                <w:rFonts w:cs="Arial"/>
                <w:b/>
                <w:sz w:val="18"/>
                <w:szCs w:val="18"/>
                <w:lang w:val="en-US"/>
              </w:rPr>
              <w:t>Välisummapisteet standardill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5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221142">
              <w:rPr>
                <w:rFonts w:cs="Arial"/>
                <w:i/>
                <w:sz w:val="18"/>
                <w:szCs w:val="18"/>
                <w:lang w:val="en-US"/>
              </w:rPr>
              <w:t>Suurin mahdollinen pisteet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21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A1D42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416DB5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1A6EA0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12E0F8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0F1D0D0D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C925E68" w14:textId="77777777" w:rsidR="00A237F0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4"/>
        <w:gridCol w:w="2976"/>
        <w:gridCol w:w="3404"/>
        <w:gridCol w:w="731"/>
        <w:gridCol w:w="734"/>
        <w:gridCol w:w="731"/>
        <w:gridCol w:w="781"/>
        <w:gridCol w:w="3173"/>
      </w:tblGrid>
      <w:tr w:rsidR="00300D33" w:rsidRPr="00631654" w14:paraId="76F6C4EB" w14:textId="0A1B77A7" w:rsidTr="004F0E63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236BFFA4" w14:textId="095D62F4" w:rsidR="00300D33" w:rsidRPr="00E0119A" w:rsidRDefault="00300D33" w:rsidP="00116E7E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 w:rsidRPr="00E0119A">
              <w:rPr>
                <w:rFonts w:ascii="Calibri" w:hAnsi="Calibri" w:cs="Arial"/>
                <w:b/>
                <w:color w:val="0D0D0D"/>
                <w:sz w:val="24"/>
              </w:rPr>
              <w:lastRenderedPageBreak/>
              <w:t>STANDARD</w:t>
            </w:r>
            <w:r>
              <w:rPr>
                <w:rFonts w:ascii="Calibri" w:hAnsi="Calibri" w:cs="Arial"/>
                <w:b/>
                <w:color w:val="0D0D0D"/>
                <w:sz w:val="24"/>
              </w:rPr>
              <w:t>I</w:t>
            </w:r>
            <w:r w:rsidRPr="00E0119A">
              <w:rPr>
                <w:rFonts w:ascii="Calibri" w:hAnsi="Calibri" w:cs="Arial"/>
                <w:b/>
                <w:color w:val="0D0D0D"/>
                <w:sz w:val="24"/>
              </w:rPr>
              <w:t xml:space="preserve"> 6: </w:t>
            </w:r>
            <w:r w:rsidR="0084399D" w:rsidRPr="0084399D">
              <w:rPr>
                <w:rFonts w:ascii="Calibri" w:hAnsi="Calibri" w:cs="Arial"/>
                <w:b/>
                <w:sz w:val="24"/>
                <w:szCs w:val="16"/>
              </w:rPr>
              <w:t>Terveellinen työpaikka</w:t>
            </w:r>
          </w:p>
          <w:p w14:paraId="013AF5AC" w14:textId="3A0C0610" w:rsidR="00300D33" w:rsidRPr="00631654" w:rsidRDefault="0084399D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84399D">
              <w:rPr>
                <w:rFonts w:ascii="Calibri" w:hAnsi="Calibri" w:cs="Arial"/>
                <w:sz w:val="20"/>
                <w:szCs w:val="16"/>
              </w:rPr>
              <w:t>Terveydenhuollon organisaation henkilöstöpolitiikka ja tukijärjestelmät suojelevat ja edistävät kaikkien organisaation työntekijöiden terveyttä</w:t>
            </w:r>
            <w:r w:rsidR="00300D33" w:rsidRPr="00E0119A">
              <w:rPr>
                <w:rFonts w:ascii="Calibri" w:hAnsi="Calibri" w:cs="Arial"/>
                <w:b/>
                <w:sz w:val="20"/>
                <w:szCs w:val="16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4DEF78B6" w14:textId="04FA940D" w:rsidR="00300D33" w:rsidRPr="000E2AF8" w:rsidRDefault="00300D33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caps/>
                <w:sz w:val="18"/>
                <w:szCs w:val="18"/>
                <w:lang w:val="en-US"/>
              </w:rPr>
              <w:t>Pisteet suhteessa tavoitteesee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E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i toteudu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vähemmän kuin puoliksi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enemmän kuin puoliksi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täysin</w:t>
            </w:r>
          </w:p>
        </w:tc>
        <w:tc>
          <w:tcPr>
            <w:tcW w:w="1016" w:type="pct"/>
          </w:tcPr>
          <w:p w14:paraId="5ACA0733" w14:textId="77777777" w:rsidR="00300D33" w:rsidRDefault="00300D33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300D33" w:rsidRPr="00631654" w14:paraId="495DBA67" w14:textId="13831EF3" w:rsidTr="00221142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ED58C3" w14:textId="16FD049D" w:rsidR="00300D33" w:rsidRPr="00631654" w:rsidRDefault="00300D33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300D33">
              <w:rPr>
                <w:rFonts w:cs="Arial"/>
                <w:b/>
                <w:sz w:val="18"/>
                <w:szCs w:val="18"/>
                <w:lang w:val="en-IE"/>
              </w:rPr>
              <w:t>KRITEERIT</w:t>
            </w:r>
          </w:p>
        </w:tc>
        <w:tc>
          <w:tcPr>
            <w:tcW w:w="1090" w:type="pct"/>
            <w:tcBorders>
              <w:bottom w:val="single" w:sz="4" w:space="0" w:color="auto"/>
            </w:tcBorders>
            <w:shd w:val="clear" w:color="auto" w:fill="auto"/>
          </w:tcPr>
          <w:p w14:paraId="73733888" w14:textId="2CC98608" w:rsidR="00300D33" w:rsidRPr="00631654" w:rsidRDefault="00300D33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Yhteenveto nykytilanteest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Kuvatkaa kunkin toteutuskriteerin nykytilaa. Tämä tarjoaa kontekstin suunnitelluille toimille seuraavien 12 kuukauden aikana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264CB7D0" w14:textId="6D31D13A" w:rsidR="00300D33" w:rsidRPr="00631654" w:rsidRDefault="00300D33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68346A85" w14:textId="18DA40F2" w:rsidR="00300D33" w:rsidRPr="00631654" w:rsidRDefault="00300D33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3DE766DA" w14:textId="277ECE3B" w:rsidR="00300D33" w:rsidRPr="00631654" w:rsidRDefault="00300D33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14:paraId="7161A0AB" w14:textId="7B774A86" w:rsidR="00300D33" w:rsidRPr="00631654" w:rsidRDefault="00300D33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1556C638" w14:textId="77777777" w:rsidR="00300D33" w:rsidRDefault="00300D33" w:rsidP="0002659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TOIMINTASUUNNITELMA</w:t>
            </w:r>
          </w:p>
          <w:p w14:paraId="28470794" w14:textId="3CFF10FC" w:rsidR="00300D33" w:rsidRDefault="00300D33" w:rsidP="008963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Yhteenveto seuraavien 12 kuukauden suunnitelmista</w:t>
            </w:r>
          </w:p>
        </w:tc>
      </w:tr>
      <w:tr w:rsidR="00300D33" w:rsidRPr="00631654" w14:paraId="1176D699" w14:textId="47FA6E30" w:rsidTr="0084399D">
        <w:trPr>
          <w:trHeight w:val="802"/>
        </w:trPr>
        <w:tc>
          <w:tcPr>
            <w:tcW w:w="988" w:type="pct"/>
            <w:shd w:val="clear" w:color="auto" w:fill="auto"/>
          </w:tcPr>
          <w:p w14:paraId="2BC4EC0B" w14:textId="5A4F9EE5" w:rsidR="00300D33" w:rsidRPr="00DA50BF" w:rsidRDefault="0084399D" w:rsidP="0084399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4399D">
              <w:rPr>
                <w:rFonts w:ascii="Calibri" w:hAnsi="Calibri" w:cs="Arial"/>
                <w:sz w:val="18"/>
                <w:szCs w:val="18"/>
              </w:rPr>
              <w:t>Terveydenhuollon organisaatiolla on kattava työterveyden edistämisohjelma</w:t>
            </w:r>
            <w:r w:rsidR="00300D33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3CA027AE" w14:textId="4C4CEDEE" w:rsidR="00300D33" w:rsidRPr="00DA50BF" w:rsidRDefault="0084399D" w:rsidP="0084399D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84399D">
              <w:rPr>
                <w:rFonts w:ascii="Calibri" w:hAnsi="Calibri" w:cs="Arial"/>
                <w:sz w:val="18"/>
                <w:szCs w:val="18"/>
                <w:lang w:val="en-IE"/>
              </w:rPr>
              <w:t>Terveydenhuollon organisaatiolla on kattava työterveyden edistämisohjelma</w:t>
            </w:r>
            <w:r w:rsidR="00300D33" w:rsidRPr="00DA50BF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671F1533" w14:textId="77777777" w:rsidR="00300D33" w:rsidRPr="00094C4C" w:rsidRDefault="00300D33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E7D414F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63F503D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15F5F427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14:paraId="17A4344B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D6214D5" w14:textId="0C9E4E2B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69ABD575" w14:textId="66C610B5" w:rsidTr="0084399D">
        <w:trPr>
          <w:trHeight w:val="802"/>
        </w:trPr>
        <w:tc>
          <w:tcPr>
            <w:tcW w:w="988" w:type="pct"/>
            <w:shd w:val="clear" w:color="auto" w:fill="auto"/>
          </w:tcPr>
          <w:p w14:paraId="17136BA6" w14:textId="7E8C2A4F" w:rsidR="00300D33" w:rsidRPr="00DA50BF" w:rsidRDefault="0084399D" w:rsidP="0084399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84399D">
              <w:rPr>
                <w:rFonts w:ascii="Calibri" w:hAnsi="Calibri"/>
                <w:sz w:val="18"/>
                <w:szCs w:val="18"/>
              </w:rPr>
              <w:t>Terveydenhuollon organisaation linjauksissa korostetaan henkilökunnan aktiivista roolia ja esimerkkinä toimimista savuttomuusohjelman toteuttamisessa ja edistämisessä</w:t>
            </w:r>
            <w:r w:rsidR="00300D33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5F157E65" w14:textId="16ADAE1B" w:rsidR="00300D33" w:rsidRPr="00DA50BF" w:rsidRDefault="0084399D" w:rsidP="0084399D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84399D">
              <w:rPr>
                <w:rFonts w:ascii="Calibri" w:hAnsi="Calibri" w:cs="Arial"/>
                <w:sz w:val="18"/>
                <w:szCs w:val="18"/>
                <w:lang w:val="en-IE"/>
              </w:rPr>
              <w:t>Organisaation linjaukset kuvaavat henkilökunnan aktiivista roolia ja esimerkkinä toimimista savuttomuusohjelman toteuttamisessa ja edistämisessä</w:t>
            </w:r>
            <w:r w:rsidR="00300D33" w:rsidRPr="00DA50BF">
              <w:rPr>
                <w:rFonts w:ascii="Calibri" w:hAnsi="Calibri" w:cs="Arial"/>
                <w:sz w:val="18"/>
                <w:szCs w:val="18"/>
                <w:lang w:val="en-IE"/>
              </w:rPr>
              <w:t xml:space="preserve">.  </w:t>
            </w:r>
          </w:p>
        </w:tc>
        <w:tc>
          <w:tcPr>
            <w:tcW w:w="1090" w:type="pct"/>
            <w:shd w:val="clear" w:color="auto" w:fill="auto"/>
          </w:tcPr>
          <w:p w14:paraId="569EC048" w14:textId="77777777" w:rsidR="00300D33" w:rsidRPr="00094C4C" w:rsidRDefault="00300D33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34370F6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D5148EF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6267E22C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14:paraId="465C9ACF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577BEE28" w14:textId="73651CAF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53FE28A2" w14:textId="486C5EC8" w:rsidTr="0084399D">
        <w:trPr>
          <w:trHeight w:val="802"/>
        </w:trPr>
        <w:tc>
          <w:tcPr>
            <w:tcW w:w="988" w:type="pct"/>
            <w:shd w:val="clear" w:color="auto" w:fill="auto"/>
          </w:tcPr>
          <w:p w14:paraId="0028D6AE" w14:textId="7104192A" w:rsidR="00300D33" w:rsidRPr="00DA50BF" w:rsidRDefault="0084399D" w:rsidP="0084399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4399D">
              <w:rPr>
                <w:rFonts w:ascii="Calibri" w:hAnsi="Calibri"/>
                <w:sz w:val="18"/>
                <w:szCs w:val="18"/>
              </w:rPr>
              <w:t>Terveydenhuollon organisaatiossa on toimintaohjeet henkilökunnan terveydentilan seuraamiseksi ja kirjaamiseksi (mukaan lukien tupakan ja vastaavien tuotteiden/sähkötupakan käyttö) ja tarvittaessa tarjotaan apua, tukea ja hoitoa</w:t>
            </w:r>
            <w:r w:rsidR="00300D33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39C07746" w14:textId="565BFE6F" w:rsidR="00300D33" w:rsidRPr="00DA50BF" w:rsidRDefault="0084399D" w:rsidP="0084399D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84399D">
              <w:rPr>
                <w:rFonts w:ascii="Calibri" w:hAnsi="Calibri"/>
                <w:sz w:val="18"/>
                <w:szCs w:val="18"/>
              </w:rPr>
              <w:t>Organisaatiossa on ohjeet, kuinka tunnistaa tupakoitsijat ja vastaavien tuotteiden/sähkötupakan käyttäjät ja motivoida heitä lopettamaan</w:t>
            </w:r>
            <w:r w:rsidR="00300D33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27AC9CC3" w14:textId="77777777" w:rsidR="00300D33" w:rsidRPr="00094C4C" w:rsidRDefault="00300D33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406AF05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F7525EA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C3C4658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14:paraId="6F636A9E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007CE7DE" w14:textId="2BF05B21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280042AB" w14:textId="52D7CE85" w:rsidTr="0084399D">
        <w:trPr>
          <w:trHeight w:val="802"/>
        </w:trPr>
        <w:tc>
          <w:tcPr>
            <w:tcW w:w="988" w:type="pct"/>
            <w:shd w:val="clear" w:color="auto" w:fill="auto"/>
          </w:tcPr>
          <w:p w14:paraId="5869A4CB" w14:textId="3FBDA190" w:rsidR="00300D33" w:rsidRPr="00DA50BF" w:rsidRDefault="0084399D" w:rsidP="0084399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4399D">
              <w:rPr>
                <w:rFonts w:ascii="Calibri" w:hAnsi="Calibri"/>
                <w:sz w:val="18"/>
                <w:szCs w:val="18"/>
              </w:rPr>
              <w:t>Terveydenhuollon organisaatio tarjoaa henkilökunnalle tupakasta vieroitushoitoja tai lähetteen vastaavaan hoitoon muualle</w:t>
            </w:r>
            <w:r w:rsidR="00300D33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67E3E6B2" w14:textId="4CBB9E6F" w:rsidR="00300D33" w:rsidRPr="00DA50BF" w:rsidRDefault="0084399D" w:rsidP="0084399D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84399D">
              <w:rPr>
                <w:rFonts w:ascii="Calibri" w:hAnsi="Calibri" w:cs="Arial"/>
                <w:sz w:val="18"/>
                <w:szCs w:val="18"/>
              </w:rPr>
              <w:t>Henkilökunnalla on mahdollisuus tupakasta vieroitushoitoihin</w:t>
            </w:r>
            <w:r w:rsidR="00300D33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2D162A89" w14:textId="77777777" w:rsidR="00300D33" w:rsidRPr="00094C4C" w:rsidRDefault="00300D33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466A8483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7F6A7F03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39785BC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14:paraId="56F249A6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3C1A97DD" w14:textId="0580E49E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6DA6FA50" w14:textId="6340CC87" w:rsidTr="0084399D">
        <w:trPr>
          <w:trHeight w:val="70"/>
        </w:trPr>
        <w:tc>
          <w:tcPr>
            <w:tcW w:w="988" w:type="pct"/>
            <w:shd w:val="clear" w:color="auto" w:fill="auto"/>
          </w:tcPr>
          <w:p w14:paraId="2D0A5A09" w14:textId="5B02D029" w:rsidR="00300D33" w:rsidRPr="00DA50BF" w:rsidRDefault="0084399D" w:rsidP="0084399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84399D">
              <w:rPr>
                <w:rFonts w:ascii="Calibri" w:hAnsi="Calibri"/>
                <w:sz w:val="18"/>
                <w:szCs w:val="18"/>
              </w:rPr>
              <w:t>Terveydenhuollon organisaatiossa on selkeät, paikallisia sanktiokäytäntöjä myötäilevät ohjeet henkilökunnan savuttomuusohjelmarikkomusten varalle</w:t>
            </w:r>
            <w:r w:rsidR="00300D33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012CE2CA" w14:textId="62BBBBEF" w:rsidR="00300D33" w:rsidRPr="00DA50BF" w:rsidRDefault="0084399D" w:rsidP="0084399D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84399D">
              <w:rPr>
                <w:rFonts w:ascii="Calibri" w:hAnsi="Calibri" w:cs="Arial"/>
                <w:sz w:val="18"/>
                <w:szCs w:val="18"/>
              </w:rPr>
              <w:t>Henkilökunnan savuttomuusohjelmarikkomukset käsitellään paikallisten sanktiokäytäntöjen mukaisesti</w:t>
            </w:r>
            <w:r w:rsidR="00300D33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320518DB" w14:textId="77777777" w:rsidR="00300D33" w:rsidRPr="00094C4C" w:rsidRDefault="00300D33" w:rsidP="008D744D">
            <w:pPr>
              <w:rPr>
                <w:rFonts w:cs="Arial"/>
                <w:sz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08974941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EE1EA5D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2BE8C645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14:paraId="1C0B040C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7F34FAD" w14:textId="16025014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221142" w:rsidRPr="00631654" w14:paraId="5DE0E88E" w14:textId="5C448A9E" w:rsidTr="004F0E63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9DDCF3A" w14:textId="6222D131" w:rsidR="00221142" w:rsidRPr="00631654" w:rsidRDefault="00221142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21142">
              <w:rPr>
                <w:rFonts w:cs="Arial"/>
                <w:b/>
                <w:sz w:val="18"/>
                <w:szCs w:val="18"/>
                <w:lang w:val="en-US"/>
              </w:rPr>
              <w:t>Nykyinen tarkastus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63C58E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9E9820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3EDEAA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F0EDD5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4C86C962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221142" w:rsidRPr="00631654" w14:paraId="779DD107" w14:textId="69E88359" w:rsidTr="004F0E63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468A2C" w14:textId="1CED8E47" w:rsidR="00221142" w:rsidRPr="00631654" w:rsidRDefault="00221142" w:rsidP="002211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21142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>Välisummapisteet standardill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6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221142">
              <w:rPr>
                <w:rFonts w:cs="Arial"/>
                <w:i/>
                <w:sz w:val="18"/>
                <w:szCs w:val="18"/>
                <w:lang w:val="en-US"/>
              </w:rPr>
              <w:t>Suurin mahdollinen pisteet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2F73C1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788EAC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65B56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ADFF0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1803E9DE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C68E762" w14:textId="77777777"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  <w:sectPr w:rsidR="000E6CB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2"/>
        <w:gridCol w:w="3120"/>
        <w:gridCol w:w="3407"/>
        <w:gridCol w:w="740"/>
        <w:gridCol w:w="740"/>
        <w:gridCol w:w="740"/>
        <w:gridCol w:w="740"/>
        <w:gridCol w:w="3185"/>
      </w:tblGrid>
      <w:tr w:rsidR="00300D33" w:rsidRPr="00631654" w14:paraId="277565B2" w14:textId="1FBB6672" w:rsidTr="00216302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0BC60F72" w14:textId="342B067A" w:rsidR="00300D33" w:rsidRPr="000E6CB4" w:rsidRDefault="00300D33" w:rsidP="00116E7E">
            <w:pPr>
              <w:spacing w:before="60" w:after="60" w:line="240" w:lineRule="auto"/>
              <w:rPr>
                <w:rFonts w:ascii="Calibri" w:hAnsi="Calibri" w:cs="Arial"/>
                <w:b/>
                <w:sz w:val="18"/>
                <w:szCs w:val="16"/>
              </w:rPr>
            </w:pPr>
            <w:r w:rsidRPr="000E6CB4">
              <w:rPr>
                <w:rFonts w:ascii="Calibri" w:hAnsi="Calibri" w:cs="Arial"/>
                <w:b/>
                <w:color w:val="0D0D0D"/>
                <w:sz w:val="24"/>
                <w:szCs w:val="16"/>
              </w:rPr>
              <w:lastRenderedPageBreak/>
              <w:t>STANDARD</w:t>
            </w:r>
            <w:r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I</w:t>
            </w:r>
            <w:r w:rsidRPr="000E6CB4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 7: </w:t>
            </w:r>
            <w:r w:rsidR="00E6232E" w:rsidRPr="00E6232E">
              <w:rPr>
                <w:rFonts w:ascii="Calibri" w:hAnsi="Calibri" w:cs="Arial"/>
                <w:b/>
                <w:sz w:val="24"/>
                <w:szCs w:val="16"/>
              </w:rPr>
              <w:t>Yhteisön sitouttaminen</w:t>
            </w:r>
          </w:p>
          <w:p w14:paraId="484B464E" w14:textId="2856994E" w:rsidR="00300D33" w:rsidRPr="00631654" w:rsidRDefault="00E6232E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E6232E">
              <w:rPr>
                <w:rFonts w:ascii="Calibri" w:hAnsi="Calibri" w:cs="Arial"/>
                <w:sz w:val="20"/>
                <w:szCs w:val="20"/>
              </w:rPr>
              <w:t>Terveydenhuollon organisaatio edistää osaltaan tupakan käytön vähentämistä/ehkäisyä paikallisessa yhteisössä WHO:n puitesopimuk-sen FCTC:n ja/tai kansanterveysstrategian mukaisesti</w:t>
            </w:r>
            <w:r w:rsidR="00300D33">
              <w:rPr>
                <w:rFonts w:ascii="Calibri" w:hAnsi="Calibri" w:cs="Arial"/>
                <w:sz w:val="20"/>
                <w:szCs w:val="20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0AD4F987" w14:textId="5A0A4358" w:rsidR="00300D33" w:rsidRPr="000E2AF8" w:rsidRDefault="00300D33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caps/>
                <w:sz w:val="18"/>
                <w:szCs w:val="18"/>
                <w:lang w:val="en-US"/>
              </w:rPr>
              <w:t>Pisteet suhteessa tavoitteesee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E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i toteudu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vähemmän kuin puoliksi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enemmän kuin puoliksi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täysin</w:t>
            </w:r>
          </w:p>
        </w:tc>
        <w:tc>
          <w:tcPr>
            <w:tcW w:w="1020" w:type="pct"/>
          </w:tcPr>
          <w:p w14:paraId="7355DE3B" w14:textId="77777777" w:rsidR="00300D33" w:rsidRDefault="00300D33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300D33" w:rsidRPr="00631654" w14:paraId="6090D8F4" w14:textId="403B6DD4" w:rsidTr="004F0E63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B133C" w14:textId="56A310C4" w:rsidR="00300D33" w:rsidRPr="00631654" w:rsidRDefault="00300D33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300D33">
              <w:rPr>
                <w:rFonts w:cs="Arial"/>
                <w:b/>
                <w:sz w:val="18"/>
                <w:szCs w:val="18"/>
                <w:lang w:val="en-IE"/>
              </w:rPr>
              <w:t>KRITEERIT</w:t>
            </w: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</w:tcPr>
          <w:p w14:paraId="52ADE021" w14:textId="196A5D60" w:rsidR="00300D33" w:rsidRPr="00631654" w:rsidRDefault="00300D33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Yhteenveto nykytilanteest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Kuvatkaa kunkin toteutuskriteerin nykytilaa. Tämä tarjoaa kontekstin suunnitelluille toimille seuraavien 12 kuukauden aikana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37C2B13" w14:textId="5755D1E2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D8D76FA" w14:textId="4968A78C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71A576C" w14:textId="7B5FC7B2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89894CB" w14:textId="692C922B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3CBA0B9C" w14:textId="77777777" w:rsidR="00300D33" w:rsidRDefault="00300D33" w:rsidP="0002659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TOIMINTASUUNNITELMA</w:t>
            </w:r>
          </w:p>
          <w:p w14:paraId="42F1232D" w14:textId="485C4101" w:rsidR="00300D33" w:rsidRDefault="00300D33" w:rsidP="0021630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Yhteenveto seuraavien 12 kuukauden suunnitelmista</w:t>
            </w:r>
          </w:p>
        </w:tc>
      </w:tr>
      <w:tr w:rsidR="00300D33" w:rsidRPr="00631654" w14:paraId="44FBC90B" w14:textId="37DF41ED" w:rsidTr="00E6232E">
        <w:trPr>
          <w:trHeight w:val="1695"/>
        </w:trPr>
        <w:tc>
          <w:tcPr>
            <w:tcW w:w="942" w:type="pct"/>
            <w:shd w:val="clear" w:color="auto" w:fill="auto"/>
          </w:tcPr>
          <w:p w14:paraId="2FE00519" w14:textId="0F11A1F2" w:rsidR="00300D33" w:rsidRPr="00DA50BF" w:rsidRDefault="00E6232E" w:rsidP="00E6232E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E6232E">
              <w:rPr>
                <w:rFonts w:ascii="Calibri" w:hAnsi="Calibri"/>
                <w:sz w:val="18"/>
                <w:szCs w:val="18"/>
              </w:rPr>
              <w:t>Terveydenhuollon organisaatio tekee yhteistyötä paikallisten kumppanien ja muiden organisaatioiden kanssa savuttomuuden edistämiseksi sekä osallistuu paikalliseen, kansalliseen ja kansainväliseen savuttomuutta edistävään toimintaan</w:t>
            </w:r>
            <w:r w:rsidR="00300D33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40305E9B" w14:textId="1810734B" w:rsidR="00300D33" w:rsidRPr="00DA50BF" w:rsidRDefault="00E6232E" w:rsidP="00E6232E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E6232E">
              <w:rPr>
                <w:rFonts w:ascii="Calibri" w:hAnsi="Calibri" w:cs="Arial"/>
                <w:sz w:val="18"/>
                <w:szCs w:val="18"/>
              </w:rPr>
              <w:t>Terveydenhuollon organisaatio tekee yhteistyötä paikallisten kumppanien ja muiden organisaatioiden kanssa savuttomuuden edistämiseksi sekä osallistuu kansalliseen ja kansainväliseen savuttomuutta edistävään toimintaan</w:t>
            </w:r>
            <w:r w:rsidR="00300D33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1AAA47F0" w14:textId="77777777" w:rsidR="00300D33" w:rsidRPr="00094C4C" w:rsidRDefault="00300D33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1967DAF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605E97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19B3A6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0DDD9F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0AF0ED01" w14:textId="288C687D" w:rsidR="00300D33" w:rsidRDefault="00300D33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6D7B0632" w14:textId="57C0F2EA" w:rsidTr="00E6232E">
        <w:trPr>
          <w:trHeight w:val="733"/>
        </w:trPr>
        <w:tc>
          <w:tcPr>
            <w:tcW w:w="942" w:type="pct"/>
            <w:vMerge w:val="restart"/>
            <w:shd w:val="clear" w:color="auto" w:fill="auto"/>
          </w:tcPr>
          <w:p w14:paraId="0A5C9240" w14:textId="48947703" w:rsidR="00300D33" w:rsidRPr="00DA50BF" w:rsidDel="00400DC3" w:rsidRDefault="00E6232E" w:rsidP="00E6232E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E6232E">
              <w:rPr>
                <w:rFonts w:ascii="Calibri" w:hAnsi="Calibri"/>
                <w:sz w:val="18"/>
                <w:szCs w:val="18"/>
              </w:rPr>
              <w:t>Terveydenhuollon organisaatio tekee yhteistyötä paikallisten kumppanien kanssa rohkaistakseen ja tukeakseen tupakoitsijoita ja vastaavien tuotteiden/sähkötupakan käyttäjiä lopettamaan ja kiinnittää erityistä huomiota erityisten kohderyhmien (naisten, nuorten, maahanmuuttajien, vähäosaisten ja eri kulttuuriryhmien) tarpeisiin</w:t>
            </w:r>
            <w:r w:rsidR="00300D33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C636044" w14:textId="5DF3719B" w:rsidR="00300D33" w:rsidRPr="00DA50BF" w:rsidRDefault="00E6232E" w:rsidP="00E6232E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E6232E">
              <w:rPr>
                <w:rFonts w:ascii="Calibri" w:hAnsi="Calibri"/>
                <w:sz w:val="18"/>
                <w:szCs w:val="18"/>
              </w:rPr>
              <w:t>Organisaatio tekee yhteistyötä paikallisten kumppanien kanssa rohkaistakseen ja tukeakseen tupakoitsijoita ja vastaavien tuotteiden/sähkötupakan käyttäjiä lopettamaan</w:t>
            </w:r>
            <w:r w:rsidR="00300D33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2B70E154" w14:textId="77777777" w:rsidR="00300D33" w:rsidRPr="00094C4C" w:rsidRDefault="00300D33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811814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7857276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584DF60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57A3CCA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2033D3A6" w14:textId="3BC27D58" w:rsidR="00300D33" w:rsidRDefault="00300D33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35695F92" w14:textId="7F4B5C92" w:rsidTr="00E6232E">
        <w:trPr>
          <w:trHeight w:val="1264"/>
        </w:trPr>
        <w:tc>
          <w:tcPr>
            <w:tcW w:w="942" w:type="pct"/>
            <w:vMerge/>
            <w:shd w:val="clear" w:color="auto" w:fill="auto"/>
          </w:tcPr>
          <w:p w14:paraId="23A98CE6" w14:textId="77777777" w:rsidR="00300D33" w:rsidRPr="00DA50BF" w:rsidRDefault="00300D33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999" w:type="pct"/>
            <w:shd w:val="clear" w:color="auto" w:fill="auto"/>
          </w:tcPr>
          <w:p w14:paraId="3A8F1A36" w14:textId="7D9FA65D" w:rsidR="00300D33" w:rsidRPr="00DA50BF" w:rsidRDefault="00E6232E" w:rsidP="00E6232E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E6232E">
              <w:rPr>
                <w:rFonts w:ascii="Calibri" w:hAnsi="Calibri"/>
                <w:sz w:val="18"/>
                <w:szCs w:val="18"/>
              </w:rPr>
              <w:t>Organisaatio tekee yhteistyötä paikallisten kumppanien kanssa vastatakseen erityisten kohderyhmien (naisten, nuorten, maahanmuuttajien, vähäosaisten ja eri kulttuuriryhmien) tarpeisiin</w:t>
            </w:r>
            <w:r w:rsidR="00300D33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1EED6E79" w14:textId="77777777" w:rsidR="00300D33" w:rsidRPr="00094C4C" w:rsidRDefault="00300D33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5B3DE2B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05ED2AA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0C4A2B1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2A23F75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092B4201" w14:textId="5B8E87CA" w:rsidR="00300D33" w:rsidRDefault="00300D33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6A5BCE01" w14:textId="5B8FE8AB" w:rsidTr="00E6232E">
        <w:trPr>
          <w:trHeight w:val="735"/>
        </w:trPr>
        <w:tc>
          <w:tcPr>
            <w:tcW w:w="942" w:type="pct"/>
            <w:shd w:val="clear" w:color="auto" w:fill="auto"/>
          </w:tcPr>
          <w:p w14:paraId="26842561" w14:textId="169AA37C" w:rsidR="00300D33" w:rsidRPr="00DA50BF" w:rsidRDefault="00E6232E" w:rsidP="00E6232E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E6232E">
              <w:rPr>
                <w:rFonts w:ascii="Calibri" w:hAnsi="Calibri"/>
                <w:sz w:val="18"/>
                <w:szCs w:val="18"/>
              </w:rPr>
              <w:t>Terveydenhuollon organisaatio tiedottaa hyvistä käytännöistä ja tukee näin muita savuttomuusohjelmien kehittämisessä ja toteuttamisessa</w:t>
            </w:r>
            <w:r w:rsidR="00300D33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369ABCB3" w14:textId="3669F7BD" w:rsidR="00300D33" w:rsidRPr="00DA50BF" w:rsidRDefault="00E6232E" w:rsidP="00E6232E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E6232E">
              <w:rPr>
                <w:rFonts w:ascii="Calibri" w:hAnsi="Calibri"/>
                <w:sz w:val="18"/>
                <w:szCs w:val="18"/>
              </w:rPr>
              <w:t>Terveydenhuollon organisaatio tiedottaa hyvistä savuttomuusohjelmien kehittämis- ja toteuttamiskäytännöistä</w:t>
            </w:r>
            <w:r w:rsidR="00300D33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6945FD49" w14:textId="77777777" w:rsidR="00300D33" w:rsidRPr="00094C4C" w:rsidRDefault="00300D33" w:rsidP="008D744D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D12C6B1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45D40BB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88903E6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B6770B7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3ADDCCD3" w14:textId="44F3656B" w:rsidR="00300D33" w:rsidRDefault="00300D33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221142" w:rsidRPr="00631654" w14:paraId="6DEEE327" w14:textId="6A079949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FAFF09" w14:textId="05F6167B" w:rsidR="00221142" w:rsidRPr="00631654" w:rsidRDefault="00221142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21142">
              <w:rPr>
                <w:rFonts w:cs="Arial"/>
                <w:b/>
                <w:sz w:val="18"/>
                <w:szCs w:val="18"/>
                <w:lang w:val="en-US"/>
              </w:rPr>
              <w:t>Nykyinen tarkastus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16F414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9E8E1D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BEC920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369B40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40906F2B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221142" w:rsidRPr="00631654" w14:paraId="3D352653" w14:textId="0005A2CF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8D4795" w14:textId="6D11DC6D" w:rsidR="00221142" w:rsidRPr="00631654" w:rsidRDefault="00221142" w:rsidP="002211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21142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>Välisummapisteet standardill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7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221142">
              <w:rPr>
                <w:rFonts w:cs="Arial"/>
                <w:i/>
                <w:sz w:val="18"/>
                <w:szCs w:val="18"/>
                <w:lang w:val="en-US"/>
              </w:rPr>
              <w:t>Suurin mahdollinen pisteet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FFCEB5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A9DCB4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84E0B9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ADF24C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73439F09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B0C1A64" w14:textId="77777777" w:rsidR="00CA0704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2"/>
        <w:gridCol w:w="3120"/>
        <w:gridCol w:w="3407"/>
        <w:gridCol w:w="740"/>
        <w:gridCol w:w="740"/>
        <w:gridCol w:w="740"/>
        <w:gridCol w:w="740"/>
        <w:gridCol w:w="3185"/>
      </w:tblGrid>
      <w:tr w:rsidR="00300D33" w:rsidRPr="00631654" w14:paraId="080C2A0E" w14:textId="57E67E1B" w:rsidTr="00216302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5E0E4183" w14:textId="16464592" w:rsidR="00300D33" w:rsidRDefault="00300D33" w:rsidP="00116E7E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 w:rsidRPr="00CA0704">
              <w:rPr>
                <w:rFonts w:ascii="Calibri" w:hAnsi="Calibri" w:cs="Arial"/>
                <w:b/>
                <w:color w:val="0D0D0D"/>
                <w:sz w:val="24"/>
              </w:rPr>
              <w:lastRenderedPageBreak/>
              <w:t>STANDARD</w:t>
            </w:r>
            <w:r>
              <w:rPr>
                <w:rFonts w:ascii="Calibri" w:hAnsi="Calibri" w:cs="Arial"/>
                <w:b/>
                <w:color w:val="0D0D0D"/>
                <w:sz w:val="24"/>
              </w:rPr>
              <w:t>I</w:t>
            </w:r>
            <w:r w:rsidRPr="00CA0704">
              <w:rPr>
                <w:rFonts w:ascii="Calibri" w:hAnsi="Calibri" w:cs="Arial"/>
                <w:b/>
                <w:color w:val="0D0D0D"/>
                <w:sz w:val="24"/>
              </w:rPr>
              <w:t xml:space="preserve"> 8: </w:t>
            </w:r>
            <w:r w:rsidR="00951CB9" w:rsidRPr="00951CB9">
              <w:rPr>
                <w:rFonts w:ascii="Calibri" w:hAnsi="Calibri" w:cs="Arial"/>
                <w:b/>
                <w:sz w:val="24"/>
                <w:szCs w:val="16"/>
              </w:rPr>
              <w:t>Seuranta ja arviointi</w:t>
            </w:r>
          </w:p>
          <w:p w14:paraId="5A5D38CE" w14:textId="66ABAFF9" w:rsidR="00300D33" w:rsidRPr="00631654" w:rsidRDefault="00951CB9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951CB9">
              <w:rPr>
                <w:rFonts w:ascii="Calibri" w:hAnsi="Calibri" w:cs="Arial"/>
                <w:sz w:val="20"/>
                <w:szCs w:val="16"/>
              </w:rPr>
              <w:t>Terveydenhuollon organisaatio seuraa ja arvioi kaikkien ENSH:n globaalien standardien toteutumista säännöllisin väliajoin</w:t>
            </w:r>
            <w:r w:rsidR="00300D33" w:rsidRPr="005627F4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455925CE" w14:textId="1B96EEB0" w:rsidR="00300D33" w:rsidRPr="000E2AF8" w:rsidRDefault="00300D33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caps/>
                <w:sz w:val="18"/>
                <w:szCs w:val="18"/>
                <w:lang w:val="en-US"/>
              </w:rPr>
              <w:t>Pisteet suhteessa tavoitteesee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E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i toteudu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vähemmän kuin puoliksi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enemmän kuin puoliksi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>T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oteutuu täysin</w:t>
            </w:r>
          </w:p>
        </w:tc>
        <w:tc>
          <w:tcPr>
            <w:tcW w:w="1020" w:type="pct"/>
          </w:tcPr>
          <w:p w14:paraId="4080B59D" w14:textId="77777777" w:rsidR="00300D33" w:rsidRDefault="00300D33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300D33" w:rsidRPr="00631654" w14:paraId="469D3C15" w14:textId="24C41FC7" w:rsidTr="004F0E63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B602DF" w14:textId="04B9257D" w:rsidR="00300D33" w:rsidRPr="00631654" w:rsidRDefault="00300D33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300D33">
              <w:rPr>
                <w:rFonts w:cs="Arial"/>
                <w:b/>
                <w:sz w:val="18"/>
                <w:szCs w:val="18"/>
                <w:lang w:val="en-IE"/>
              </w:rPr>
              <w:t>KRITEERIT</w:t>
            </w: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</w:tcPr>
          <w:p w14:paraId="42991029" w14:textId="20663B99" w:rsidR="00300D33" w:rsidRPr="00631654" w:rsidRDefault="00300D33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Yhteenveto nykytilanteest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300D33">
              <w:rPr>
                <w:rFonts w:cs="Arial"/>
                <w:i/>
                <w:sz w:val="16"/>
                <w:szCs w:val="18"/>
                <w:lang w:val="en-US"/>
              </w:rPr>
              <w:t>Kuvatkaa kunkin toteutuskriteerin nykytilaa. Tämä tarjoaa kontekstin suunnitelluille toimille seuraavien 12 kuukauden aikana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50DC4FF" w14:textId="2FE4FF2F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C4B24C7" w14:textId="4DBBF6EF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9CEE4B2" w14:textId="0DBDA25D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1286AFD" w14:textId="0F5A91B0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62405209" w14:textId="77777777" w:rsidR="00300D33" w:rsidRDefault="00300D33" w:rsidP="0002659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TOIMINTASUUNNITELMA</w:t>
            </w:r>
          </w:p>
          <w:p w14:paraId="1303E3AC" w14:textId="5898153C" w:rsidR="00300D33" w:rsidRDefault="00300D33" w:rsidP="0021630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00D33">
              <w:rPr>
                <w:rFonts w:cs="Arial"/>
                <w:b/>
                <w:sz w:val="18"/>
                <w:szCs w:val="18"/>
                <w:lang w:val="en-US"/>
              </w:rPr>
              <w:t>Yhteenveto seuraavien 12 kuukauden suunnitelmista</w:t>
            </w:r>
          </w:p>
        </w:tc>
      </w:tr>
      <w:tr w:rsidR="00300D33" w:rsidRPr="00631654" w14:paraId="42BDD641" w14:textId="1741F0D0" w:rsidTr="00951CB9">
        <w:trPr>
          <w:trHeight w:val="136"/>
        </w:trPr>
        <w:tc>
          <w:tcPr>
            <w:tcW w:w="942" w:type="pct"/>
            <w:vMerge w:val="restart"/>
            <w:shd w:val="clear" w:color="auto" w:fill="auto"/>
          </w:tcPr>
          <w:p w14:paraId="1916D91C" w14:textId="5C2F43C7" w:rsidR="00300D33" w:rsidRPr="00320243" w:rsidRDefault="00951CB9" w:rsidP="00951CB9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951CB9">
              <w:rPr>
                <w:rFonts w:ascii="Calibri" w:hAnsi="Calibri"/>
                <w:sz w:val="18"/>
                <w:szCs w:val="16"/>
              </w:rPr>
              <w:t>Terveydenhuollon organisaatio hyödyntää sisäisen ja ulkoisen arvioinnin prosesseja sekä seuraa standardien toteutumista, ottaen huomioon myös henkilökunnan ja palveluiden käyttäjien antaman palautteen</w:t>
            </w:r>
            <w:r w:rsidR="00300D33" w:rsidRPr="00320243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C93B4BB" w14:textId="7938CEC5" w:rsidR="00300D33" w:rsidRPr="00320243" w:rsidRDefault="00951CB9" w:rsidP="00951CB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222222"/>
                <w:sz w:val="18"/>
                <w:szCs w:val="16"/>
                <w:shd w:val="clear" w:color="auto" w:fill="FFFFFF"/>
              </w:rPr>
            </w:pPr>
            <w:r w:rsidRPr="00951CB9">
              <w:rPr>
                <w:rFonts w:ascii="Calibri" w:hAnsi="Calibri" w:cs="Arial"/>
                <w:sz w:val="18"/>
                <w:szCs w:val="16"/>
              </w:rPr>
              <w:t>Standardien toteutuminen tarkistetaan vähintään kerran vuodessa</w:t>
            </w:r>
            <w:r w:rsidR="00300D33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69892E31" w14:textId="77777777" w:rsidR="00300D33" w:rsidRPr="00094C4C" w:rsidRDefault="00300D33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BDF9D9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926D0D2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1260413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A770312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57C01F4C" w14:textId="5B2C984B" w:rsidR="00300D33" w:rsidRDefault="00300D33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29663714" w14:textId="007D883F" w:rsidTr="00951CB9">
        <w:trPr>
          <w:trHeight w:val="70"/>
        </w:trPr>
        <w:tc>
          <w:tcPr>
            <w:tcW w:w="942" w:type="pct"/>
            <w:vMerge/>
            <w:shd w:val="clear" w:color="auto" w:fill="auto"/>
          </w:tcPr>
          <w:p w14:paraId="07D15A40" w14:textId="77777777" w:rsidR="00300D33" w:rsidRPr="000E6CB4" w:rsidDel="00400DC3" w:rsidRDefault="00300D33" w:rsidP="00CA0704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14:paraId="05800C8A" w14:textId="3D556C45" w:rsidR="00300D33" w:rsidRPr="00320243" w:rsidRDefault="00951CB9" w:rsidP="00951CB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951CB9">
              <w:rPr>
                <w:rFonts w:ascii="Calibri" w:hAnsi="Calibri" w:cs="Arial"/>
                <w:sz w:val="18"/>
                <w:szCs w:val="16"/>
              </w:rPr>
              <w:t>Arvioinnissa otetaan huomioon henkilökunnan ja palveluiden käyttäjien antama palaute</w:t>
            </w:r>
            <w:r w:rsidR="00300D33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1C6DC1F5" w14:textId="77777777" w:rsidR="00300D33" w:rsidRPr="00094C4C" w:rsidRDefault="00300D33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9B693D8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C529605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751FB68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26AA76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6AE07FFF" w14:textId="3245010E" w:rsidR="00300D33" w:rsidRDefault="00300D33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3B452919" w14:textId="419B52CC" w:rsidTr="00951CB9">
        <w:trPr>
          <w:trHeight w:val="70"/>
        </w:trPr>
        <w:tc>
          <w:tcPr>
            <w:tcW w:w="942" w:type="pct"/>
            <w:vMerge/>
            <w:shd w:val="clear" w:color="auto" w:fill="auto"/>
          </w:tcPr>
          <w:p w14:paraId="515BB54F" w14:textId="77777777" w:rsidR="00300D33" w:rsidRPr="000E6CB4" w:rsidRDefault="00300D33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14:paraId="464776A2" w14:textId="5B7EF539" w:rsidR="00300D33" w:rsidRPr="00951CB9" w:rsidRDefault="00951CB9" w:rsidP="00951CB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951CB9">
              <w:rPr>
                <w:rFonts w:ascii="Calibri" w:hAnsi="Calibri" w:cs="Arial"/>
                <w:sz w:val="18"/>
                <w:szCs w:val="16"/>
              </w:rPr>
              <w:t>Terveydenhuollon organisaatio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951CB9">
              <w:rPr>
                <w:rFonts w:ascii="Calibri" w:hAnsi="Calibri" w:cs="Arial"/>
                <w:sz w:val="18"/>
                <w:szCs w:val="16"/>
              </w:rPr>
              <w:t>osallistuu ulkoisiin arviointeihin</w:t>
            </w:r>
            <w:r w:rsidR="00300D33" w:rsidRPr="00951CB9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3E9F0403" w14:textId="77777777" w:rsidR="00300D33" w:rsidRPr="00094C4C" w:rsidRDefault="00300D33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569B4CA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3499115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84FBB74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D72F79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7EC43665" w14:textId="46C38CD8" w:rsidR="00300D33" w:rsidRDefault="00300D33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394045C3" w14:textId="4867BC2C" w:rsidTr="00951CB9">
        <w:trPr>
          <w:trHeight w:val="394"/>
        </w:trPr>
        <w:tc>
          <w:tcPr>
            <w:tcW w:w="942" w:type="pct"/>
            <w:vMerge w:val="restart"/>
            <w:shd w:val="clear" w:color="auto" w:fill="auto"/>
          </w:tcPr>
          <w:p w14:paraId="67466C63" w14:textId="5F12AF0D" w:rsidR="00300D33" w:rsidRPr="000E4E6E" w:rsidRDefault="00951CB9" w:rsidP="00951CB9">
            <w:pPr>
              <w:pStyle w:val="ListParagraph"/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/>
                <w:sz w:val="18"/>
                <w:szCs w:val="16"/>
              </w:rPr>
            </w:pPr>
            <w:r w:rsidRPr="00951CB9">
              <w:rPr>
                <w:rFonts w:ascii="Calibri" w:hAnsi="Calibri"/>
                <w:sz w:val="18"/>
                <w:szCs w:val="16"/>
              </w:rPr>
              <w:t>Terveydenhuollon organisaatio kokoaa jatkuvasti avaintietoa mm. itsearvioinnin tuloksista vuosittaista toimintasuunnitelmaa sekä laadun kehittämistä varten</w:t>
            </w:r>
            <w:r w:rsidR="00300D33" w:rsidRPr="000E4E6E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3B8F6AC" w14:textId="66534ED0" w:rsidR="00300D33" w:rsidRPr="00320243" w:rsidRDefault="00951CB9" w:rsidP="00951CB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951CB9">
              <w:rPr>
                <w:rFonts w:ascii="Calibri" w:hAnsi="Calibri" w:cs="Arial"/>
                <w:sz w:val="18"/>
                <w:szCs w:val="16"/>
              </w:rPr>
              <w:t>Savuttomuusohjelman toteutumista seurataan itsearvioinnin ja muiden tiedonkeruujärjestelmien avulla</w:t>
            </w:r>
            <w:r w:rsidR="00300D33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39DBDCC2" w14:textId="77777777" w:rsidR="00300D33" w:rsidRPr="00094C4C" w:rsidRDefault="00300D33" w:rsidP="00094C4C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2B0C1C3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063407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306B063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2A97027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4EAACB03" w14:textId="3095728A" w:rsidR="00300D33" w:rsidRDefault="00300D33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1466603A" w14:textId="093B0291" w:rsidTr="00951CB9">
        <w:trPr>
          <w:trHeight w:val="83"/>
        </w:trPr>
        <w:tc>
          <w:tcPr>
            <w:tcW w:w="942" w:type="pct"/>
            <w:vMerge/>
            <w:shd w:val="clear" w:color="auto" w:fill="auto"/>
          </w:tcPr>
          <w:p w14:paraId="71C10927" w14:textId="77777777" w:rsidR="00300D33" w:rsidRPr="000E6CB4" w:rsidRDefault="00300D33" w:rsidP="008D744D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14:paraId="158920AC" w14:textId="002C3C86" w:rsidR="00300D33" w:rsidRPr="00320243" w:rsidRDefault="00951CB9" w:rsidP="00951CB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951CB9">
              <w:rPr>
                <w:rFonts w:ascii="Calibri" w:hAnsi="Calibri" w:cs="Arial"/>
                <w:sz w:val="18"/>
                <w:szCs w:val="16"/>
              </w:rPr>
              <w:t>Kerättyä tietoa käytetään toiminnan kehittämisessä ja vuosittaisessa toimintasuunnitelmassa</w:t>
            </w:r>
            <w:r w:rsidR="00300D33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48B71191" w14:textId="77777777" w:rsidR="00300D33" w:rsidRPr="00094C4C" w:rsidRDefault="00300D33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9D286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7E3946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A67D6B2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CA44136" w14:textId="77777777" w:rsidR="00300D33" w:rsidRPr="006F1558" w:rsidRDefault="00106906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37DE2B4D" w14:textId="59C8FFBB" w:rsidR="00300D33" w:rsidRDefault="00300D33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221142" w:rsidRPr="00631654" w14:paraId="175BE260" w14:textId="612FEC68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865FF9" w14:textId="1B6E4F05" w:rsidR="00221142" w:rsidRPr="00631654" w:rsidRDefault="00221142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21142">
              <w:rPr>
                <w:rFonts w:cs="Arial"/>
                <w:b/>
                <w:sz w:val="18"/>
                <w:szCs w:val="18"/>
                <w:lang w:val="en-US"/>
              </w:rPr>
              <w:t>Nykyinen tarkastus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1C9132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EFB1EC7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89C8D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FA820D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068D3DE8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221142" w:rsidRPr="00631654" w14:paraId="29CE21B5" w14:textId="738CA4E0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B083273" w14:textId="5E7E207E" w:rsidR="00221142" w:rsidRPr="00631654" w:rsidRDefault="00221142" w:rsidP="002211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21142">
              <w:rPr>
                <w:rFonts w:cs="Arial"/>
                <w:b/>
                <w:sz w:val="18"/>
                <w:szCs w:val="18"/>
                <w:lang w:val="en-US"/>
              </w:rPr>
              <w:t>Välisummapisteet standardill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8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221142">
              <w:rPr>
                <w:rFonts w:cs="Arial"/>
                <w:i/>
                <w:sz w:val="18"/>
                <w:szCs w:val="18"/>
                <w:lang w:val="en-US"/>
              </w:rPr>
              <w:t>Suurin mahdollinen pisteet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843ABF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CE8A7B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A34309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4F8C81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759E1D08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00D33" w:rsidRPr="00631654" w14:paraId="53D7490E" w14:textId="4DCCBF41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3EFE582" w14:textId="0492374A" w:rsidR="00300D33" w:rsidRPr="00631654" w:rsidRDefault="00221142" w:rsidP="002211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221142">
              <w:rPr>
                <w:rFonts w:cs="Arial"/>
                <w:b/>
                <w:sz w:val="18"/>
                <w:szCs w:val="18"/>
                <w:lang w:val="en-US"/>
              </w:rPr>
              <w:t>LOPPUSUMMA</w:t>
            </w:r>
            <w:r w:rsidR="00300D33">
              <w:rPr>
                <w:rFonts w:cs="Arial"/>
                <w:b/>
                <w:sz w:val="18"/>
                <w:szCs w:val="18"/>
                <w:lang w:val="en-US"/>
              </w:rPr>
              <w:t xml:space="preserve">: </w:t>
            </w:r>
            <w:r w:rsidR="00300D3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300D3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300D33" w:rsidRPr="00631654">
              <w:rPr>
                <w:rFonts w:cs="Arial"/>
                <w:sz w:val="20"/>
                <w:szCs w:val="20"/>
              </w:rPr>
            </w:r>
            <w:r w:rsidR="00300D3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300D3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00D3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00D3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00D3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00D3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00D33" w:rsidRPr="00631654">
              <w:rPr>
                <w:rFonts w:cs="Arial"/>
                <w:sz w:val="20"/>
                <w:szCs w:val="20"/>
              </w:rPr>
              <w:fldChar w:fldCharType="end"/>
            </w:r>
            <w:r w:rsidR="00300D33">
              <w:rPr>
                <w:rFonts w:cs="Arial"/>
                <w:sz w:val="20"/>
                <w:szCs w:val="20"/>
              </w:rPr>
              <w:t xml:space="preserve"> </w:t>
            </w:r>
            <w:r w:rsidR="00300D33" w:rsidRPr="00E7153D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="00300D33" w:rsidRPr="00E7153D">
              <w:rPr>
                <w:b/>
                <w:bCs/>
                <w:i/>
                <w:sz w:val="18"/>
                <w:szCs w:val="18"/>
              </w:rPr>
              <w:t>(</w:t>
            </w:r>
            <w:r w:rsidRPr="00221142">
              <w:rPr>
                <w:b/>
                <w:bCs/>
                <w:i/>
                <w:sz w:val="18"/>
                <w:szCs w:val="18"/>
              </w:rPr>
              <w:t>Suurin mahdollinen pisteet</w:t>
            </w:r>
            <w:r w:rsidR="00300D33" w:rsidRPr="00E7153D">
              <w:rPr>
                <w:b/>
                <w:bCs/>
                <w:i/>
                <w:sz w:val="18"/>
                <w:szCs w:val="18"/>
              </w:rPr>
              <w:t>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449461" w14:textId="77777777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FD1326" w14:textId="77777777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D45E57" w14:textId="77777777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33F8A9" w14:textId="77777777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42D20A7D" w14:textId="77777777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51A79E1" w14:textId="77777777" w:rsidR="000E6CB4" w:rsidRPr="00631654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sectPr w:rsidR="000E6CB4" w:rsidRPr="00631654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CBB32B3" w15:done="0"/>
  <w15:commentEx w15:paraId="6985DC8A" w15:done="0"/>
  <w15:commentEx w15:paraId="4F6A832F" w15:done="0"/>
  <w15:commentEx w15:paraId="44376EE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CBB32B3" w16cid:durableId="1D53AF7C"/>
  <w16cid:commentId w16cid:paraId="6985DC8A" w16cid:durableId="1D53B12F"/>
  <w16cid:commentId w16cid:paraId="4F6A832F" w16cid:durableId="1D53B1A1"/>
  <w16cid:commentId w16cid:paraId="44376EE0" w16cid:durableId="1D53B22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6CC8B7" w14:textId="77777777" w:rsidR="005127C6" w:rsidRDefault="005127C6" w:rsidP="00DE580B">
      <w:pPr>
        <w:spacing w:after="0" w:line="240" w:lineRule="auto"/>
      </w:pPr>
      <w:r>
        <w:separator/>
      </w:r>
    </w:p>
  </w:endnote>
  <w:endnote w:type="continuationSeparator" w:id="0">
    <w:p w14:paraId="694896D2" w14:textId="77777777" w:rsidR="005127C6" w:rsidRDefault="005127C6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1A4299" w14:textId="77777777" w:rsidR="005127C6" w:rsidRDefault="005127C6" w:rsidP="00DE580B">
      <w:pPr>
        <w:spacing w:after="0" w:line="240" w:lineRule="auto"/>
      </w:pPr>
      <w:r>
        <w:separator/>
      </w:r>
    </w:p>
  </w:footnote>
  <w:footnote w:type="continuationSeparator" w:id="0">
    <w:p w14:paraId="06C802E6" w14:textId="77777777" w:rsidR="005127C6" w:rsidRDefault="005127C6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6C17D5" w14:textId="77777777" w:rsidR="0002659D" w:rsidRDefault="0002659D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eastAsia="en-AU"/>
      </w:rPr>
      <w:drawing>
        <wp:anchor distT="0" distB="0" distL="114300" distR="114300" simplePos="0" relativeHeight="251661312" behindDoc="0" locked="0" layoutInCell="1" allowOverlap="1" wp14:anchorId="200A8E31" wp14:editId="4FFDC23F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Self-audit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  <w:p w14:paraId="5DFD4884" w14:textId="77777777" w:rsidR="0002659D" w:rsidRPr="00D32970" w:rsidRDefault="0002659D" w:rsidP="00D32970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E2B492F"/>
    <w:multiLevelType w:val="hybridMultilevel"/>
    <w:tmpl w:val="C4C44A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14"/>
  </w:num>
  <w:num w:numId="5">
    <w:abstractNumId w:val="21"/>
  </w:num>
  <w:num w:numId="6">
    <w:abstractNumId w:val="27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7"/>
  </w:num>
  <w:num w:numId="12">
    <w:abstractNumId w:val="0"/>
  </w:num>
  <w:num w:numId="13">
    <w:abstractNumId w:val="8"/>
  </w:num>
  <w:num w:numId="14">
    <w:abstractNumId w:val="4"/>
  </w:num>
  <w:num w:numId="15">
    <w:abstractNumId w:val="20"/>
  </w:num>
  <w:num w:numId="16">
    <w:abstractNumId w:val="19"/>
  </w:num>
  <w:num w:numId="17">
    <w:abstractNumId w:val="2"/>
  </w:num>
  <w:num w:numId="18">
    <w:abstractNumId w:val="22"/>
  </w:num>
  <w:num w:numId="19">
    <w:abstractNumId w:val="30"/>
  </w:num>
  <w:num w:numId="20">
    <w:abstractNumId w:val="10"/>
  </w:num>
  <w:num w:numId="21">
    <w:abstractNumId w:val="11"/>
  </w:num>
  <w:num w:numId="22">
    <w:abstractNumId w:val="16"/>
  </w:num>
  <w:num w:numId="23">
    <w:abstractNumId w:val="26"/>
  </w:num>
  <w:num w:numId="24">
    <w:abstractNumId w:val="29"/>
  </w:num>
  <w:num w:numId="25">
    <w:abstractNumId w:val="9"/>
  </w:num>
  <w:num w:numId="26">
    <w:abstractNumId w:val="15"/>
  </w:num>
  <w:num w:numId="27">
    <w:abstractNumId w:val="18"/>
  </w:num>
  <w:num w:numId="28">
    <w:abstractNumId w:val="25"/>
  </w:num>
  <w:num w:numId="29">
    <w:abstractNumId w:val="12"/>
  </w:num>
  <w:num w:numId="30">
    <w:abstractNumId w:val="5"/>
  </w:num>
  <w:num w:numId="31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 ORiordan">
    <w15:presenceInfo w15:providerId="Windows Live" w15:userId="5cb2bafd290425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2659D"/>
    <w:rsid w:val="00047B0D"/>
    <w:rsid w:val="000847ED"/>
    <w:rsid w:val="00094C4C"/>
    <w:rsid w:val="000E2AF8"/>
    <w:rsid w:val="000E4E6E"/>
    <w:rsid w:val="000E6CB4"/>
    <w:rsid w:val="000E7274"/>
    <w:rsid w:val="00106906"/>
    <w:rsid w:val="00110FB1"/>
    <w:rsid w:val="00116E7E"/>
    <w:rsid w:val="001C7E1F"/>
    <w:rsid w:val="002002A1"/>
    <w:rsid w:val="00204F69"/>
    <w:rsid w:val="00216302"/>
    <w:rsid w:val="00221142"/>
    <w:rsid w:val="00244B74"/>
    <w:rsid w:val="00250DC1"/>
    <w:rsid w:val="0028451F"/>
    <w:rsid w:val="002B352F"/>
    <w:rsid w:val="002E40CA"/>
    <w:rsid w:val="002F7D30"/>
    <w:rsid w:val="00300D33"/>
    <w:rsid w:val="0030223A"/>
    <w:rsid w:val="00394F9D"/>
    <w:rsid w:val="003E3BF8"/>
    <w:rsid w:val="003F2E09"/>
    <w:rsid w:val="00420AA2"/>
    <w:rsid w:val="00421857"/>
    <w:rsid w:val="00441E28"/>
    <w:rsid w:val="00471574"/>
    <w:rsid w:val="004806B8"/>
    <w:rsid w:val="004B0A73"/>
    <w:rsid w:val="004B42CF"/>
    <w:rsid w:val="004B52C5"/>
    <w:rsid w:val="004F0E63"/>
    <w:rsid w:val="005127C6"/>
    <w:rsid w:val="00551CB5"/>
    <w:rsid w:val="00575B1C"/>
    <w:rsid w:val="00583991"/>
    <w:rsid w:val="005B45B2"/>
    <w:rsid w:val="00631654"/>
    <w:rsid w:val="006A328D"/>
    <w:rsid w:val="006B6244"/>
    <w:rsid w:val="006E2DDC"/>
    <w:rsid w:val="006F1558"/>
    <w:rsid w:val="00704CA9"/>
    <w:rsid w:val="007132A6"/>
    <w:rsid w:val="00716DFA"/>
    <w:rsid w:val="0074436A"/>
    <w:rsid w:val="00774BB8"/>
    <w:rsid w:val="007A029A"/>
    <w:rsid w:val="007B5CE2"/>
    <w:rsid w:val="007F4FB8"/>
    <w:rsid w:val="007F723D"/>
    <w:rsid w:val="0084399D"/>
    <w:rsid w:val="00845F3F"/>
    <w:rsid w:val="00855FDB"/>
    <w:rsid w:val="008963F8"/>
    <w:rsid w:val="008C49E0"/>
    <w:rsid w:val="008C548C"/>
    <w:rsid w:val="008D4DBC"/>
    <w:rsid w:val="008D744D"/>
    <w:rsid w:val="008E3068"/>
    <w:rsid w:val="009048FE"/>
    <w:rsid w:val="00930B11"/>
    <w:rsid w:val="00951CB9"/>
    <w:rsid w:val="009B53D8"/>
    <w:rsid w:val="009C0A14"/>
    <w:rsid w:val="00A110DB"/>
    <w:rsid w:val="00A20435"/>
    <w:rsid w:val="00A237F0"/>
    <w:rsid w:val="00A36702"/>
    <w:rsid w:val="00A5178E"/>
    <w:rsid w:val="00A62654"/>
    <w:rsid w:val="00A90BC5"/>
    <w:rsid w:val="00AA6F96"/>
    <w:rsid w:val="00AE6255"/>
    <w:rsid w:val="00B07BE4"/>
    <w:rsid w:val="00B61740"/>
    <w:rsid w:val="00BD03F2"/>
    <w:rsid w:val="00BF6BC5"/>
    <w:rsid w:val="00C90EAB"/>
    <w:rsid w:val="00CA0704"/>
    <w:rsid w:val="00D23DEC"/>
    <w:rsid w:val="00D24EF8"/>
    <w:rsid w:val="00D32970"/>
    <w:rsid w:val="00D33F56"/>
    <w:rsid w:val="00DA50BF"/>
    <w:rsid w:val="00DA6BB8"/>
    <w:rsid w:val="00DC15CE"/>
    <w:rsid w:val="00DC41EF"/>
    <w:rsid w:val="00DD3B58"/>
    <w:rsid w:val="00DE580B"/>
    <w:rsid w:val="00E004CC"/>
    <w:rsid w:val="00E0119A"/>
    <w:rsid w:val="00E6232E"/>
    <w:rsid w:val="00E63127"/>
    <w:rsid w:val="00E7153D"/>
    <w:rsid w:val="00EC6DC3"/>
    <w:rsid w:val="00ED6981"/>
    <w:rsid w:val="00EE56AB"/>
    <w:rsid w:val="00F1312C"/>
    <w:rsid w:val="00F4340D"/>
    <w:rsid w:val="00F76953"/>
    <w:rsid w:val="00F77ECA"/>
    <w:rsid w:val="00F93155"/>
    <w:rsid w:val="00FE172C"/>
    <w:rsid w:val="00FE7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511B9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87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commentsExtended" Target="commentsExtended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3382</Words>
  <Characters>19281</Characters>
  <Application>Microsoft Office Word</Application>
  <DocSecurity>4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Lydia Thomsen</cp:lastModifiedBy>
  <cp:revision>2</cp:revision>
  <dcterms:created xsi:type="dcterms:W3CDTF">2017-10-30T05:19:00Z</dcterms:created>
  <dcterms:modified xsi:type="dcterms:W3CDTF">2017-10-30T05:19:00Z</dcterms:modified>
</cp:coreProperties>
</file>